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3.png" ContentType="image/png"/>
  <Override PartName="/word/media/rId47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box</w:t>
      </w:r>
      <w:r>
        <w:t xml:space="preserve"> </w:t>
      </w:r>
      <w:r>
        <w:t xml:space="preserve">Notebook</w:t>
      </w:r>
      <w:r>
        <w:t xml:space="preserve"> </w:t>
      </w:r>
      <w:r>
        <w:t xml:space="preserve">Rendering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rthington</w:t>
      </w:r>
    </w:p>
    <w:p>
      <w:pPr>
        <w:pStyle w:val="Date"/>
      </w:pPr>
      <w:r>
        <w:t xml:space="preserve">4/1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bookmarkEnd w:id="22"/>
    <w:bookmarkStart w:id="23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bookmarkEnd w:id="23"/>
    <w:bookmarkStart w:id="36" w:name="X4a7268c05c9f659cd539851d488f67472604d63"/>
    <w:p>
      <w:pPr>
        <w:pStyle w:val="Heading1"/>
      </w:pPr>
      <w:r>
        <w:t xml:space="preserve">3. Activity: Paintings catalogue in Jupyter Notebook</w:t>
      </w:r>
    </w:p>
    <w:p>
      <w:pPr>
        <w:pStyle w:val="FirstParagraph"/>
      </w:pPr>
      <w:r>
        <w:t xml:space="preserve">Objective: Make a selection of nine paintings for the exhibition catalogue to be selected from Wikidata and rendered multi-format in Quarto.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24">
        <w:r>
          <w:rPr>
            <w:rStyle w:val="Hyperlink"/>
          </w:rPr>
          <w:t xml:space="preserve">http://www.wikidata.org/entity/Q25569472</w:t>
        </w:r>
      </w:hyperlink>
    </w:p>
    <w:p>
      <w:pPr>
        <w:pStyle w:val="BodyText"/>
      </w:pPr>
      <w:r>
        <w:t xml:space="preserve">Title: Judith</w:t>
      </w:r>
    </w:p>
    <w:p>
      <w:pPr>
        <w:pStyle w:val="BodyText"/>
      </w:pPr>
      <w:r>
        <w:t xml:space="preserve">Year: 1625</w:t>
      </w:r>
    </w:p>
    <w:p>
      <w:pPr>
        <w:pStyle w:val="BodyText"/>
      </w:pPr>
      <w:r>
        <w:t xml:space="preserve">Creator: Simon Vouet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838700" cy="6350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paintings_files/figure-docx/cell-2-output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28">
        <w:r>
          <w:rPr>
            <w:rStyle w:val="Hyperlink"/>
          </w:rPr>
          <w:t xml:space="preserve">http://www.wikidata.org/entity/Q27316110</w:t>
        </w:r>
      </w:hyperlink>
    </w:p>
    <w:p>
      <w:pPr>
        <w:pStyle w:val="BodyText"/>
      </w:pPr>
      <w:r>
        <w:t xml:space="preserve">Title: Zeil- en roeiboten in een riviermonding</w:t>
      </w:r>
    </w:p>
    <w:p>
      <w:pPr>
        <w:pStyle w:val="BodyText"/>
      </w:pPr>
      <w:r>
        <w:t xml:space="preserve">Year: 1640</w:t>
      </w:r>
    </w:p>
    <w:p>
      <w:pPr>
        <w:pStyle w:val="BodyText"/>
      </w:pPr>
      <w:r>
        <w:t xml:space="preserve">Creator: Jan van Goyen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347776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paintings_files/figure-docx/cell-2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32">
        <w:r>
          <w:rPr>
            <w:rStyle w:val="Hyperlink"/>
          </w:rPr>
          <w:t xml:space="preserve">http://www.wikidata.org/entity/Q27919851</w:t>
        </w:r>
      </w:hyperlink>
    </w:p>
    <w:p>
      <w:pPr>
        <w:pStyle w:val="BodyText"/>
      </w:pPr>
      <w:r>
        <w:t xml:space="preserve">Title: The Gallery of Archduke Leopold in Brussels (I)</w:t>
      </w:r>
    </w:p>
    <w:p>
      <w:pPr>
        <w:pStyle w:val="BodyText"/>
      </w:pPr>
      <w:r>
        <w:t xml:space="preserve">Year: 1651</w:t>
      </w:r>
    </w:p>
    <w:p>
      <w:pPr>
        <w:pStyle w:val="BodyText"/>
      </w:pPr>
      <w:r>
        <w:t xml:space="preserve">Creator: David Teniers the Younger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405384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paintings_files/figure-docx/cell-2-output-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sample-collection-template"/>
    <w:p>
      <w:pPr>
        <w:pStyle w:val="Heading1"/>
      </w:pPr>
      <w:r>
        <w:t xml:space="preserve">4. Sample Collection Template</w:t>
      </w:r>
    </w:p>
    <w:p>
      <w:pPr>
        <w:pStyle w:val="FirstParagraph"/>
      </w:pPr>
      <w:r>
        <w:t xml:space="preserve">From: URL</w:t>
      </w:r>
    </w:p>
    <w:bookmarkEnd w:id="37"/>
    <w:bookmarkStart w:id="50" w:name="sample-collection-sprengel-museum"/>
    <w:p>
      <w:pPr>
        <w:pStyle w:val="Heading1"/>
      </w:pPr>
      <w:r>
        <w:t xml:space="preserve">5. Sample Collection Sprengel Museum</w:t>
      </w:r>
    </w:p>
    <w:p>
      <w:pPr>
        <w:pStyle w:val="FirstParagraph"/>
      </w:pPr>
      <w:r>
        <w:t xml:space="preserve">Paintings from the Sprengel Museum, Hannover. https://www.wikidata.org/wiki/Q510144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8">
        <w:r>
          <w:rPr>
            <w:rStyle w:val="Hyperlink"/>
          </w:rPr>
          <w:t xml:space="preserve">http://www.wikidata.org/entity/Q934482</w:t>
        </w:r>
      </w:hyperlink>
    </w:p>
    <w:p>
      <w:pPr>
        <w:pStyle w:val="BodyText"/>
      </w:pPr>
      <w:r>
        <w:t xml:space="preserve">Title: The Street Enters the House</w:t>
      </w:r>
    </w:p>
    <w:p>
      <w:pPr>
        <w:pStyle w:val="BodyText"/>
      </w:pPr>
      <w:r>
        <w:t xml:space="preserve">Year: 1911</w:t>
      </w:r>
    </w:p>
    <w:p>
      <w:pPr>
        <w:pStyle w:val="BodyText"/>
      </w:pPr>
      <w:r>
        <w:t xml:space="preserve">Creator: Umberto Boccioni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529132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collection-sprengel_files/figure-docx/cell-2-output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1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2">
        <w:r>
          <w:rPr>
            <w:rStyle w:val="Hyperlink"/>
          </w:rPr>
          <w:t xml:space="preserve">http://www.wikidata.org/entity/Q18890767</w:t>
        </w:r>
      </w:hyperlink>
    </w:p>
    <w:p>
      <w:pPr>
        <w:pStyle w:val="BodyText"/>
      </w:pPr>
      <w:r>
        <w:t xml:space="preserve">Title: Seated Nude</w:t>
      </w:r>
    </w:p>
    <w:p>
      <w:pPr>
        <w:pStyle w:val="BodyText"/>
      </w:pPr>
      <w:r>
        <w:t xml:space="preserve">Year: 1902</w:t>
      </w:r>
    </w:p>
    <w:p>
      <w:pPr>
        <w:pStyle w:val="BodyText"/>
      </w:pPr>
      <w:r>
        <w:t xml:space="preserve">Creator: Edvard Munch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229100" cy="6350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collection-sprengel_files/figure-docx/cell-2-output-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6">
        <w:r>
          <w:rPr>
            <w:rStyle w:val="Hyperlink"/>
          </w:rPr>
          <w:t xml:space="preserve">http://www.wikidata.org/entity/Q18890869</w:t>
        </w:r>
      </w:hyperlink>
    </w:p>
    <w:p>
      <w:pPr>
        <w:pStyle w:val="BodyText"/>
      </w:pPr>
      <w:r>
        <w:t xml:space="preserve">Title: Small Town Street in Snow</w:t>
      </w:r>
    </w:p>
    <w:p>
      <w:pPr>
        <w:pStyle w:val="BodyText"/>
      </w:pPr>
      <w:r>
        <w:t xml:space="preserve">Year: 1906</w:t>
      </w:r>
    </w:p>
    <w:p>
      <w:pPr>
        <w:pStyle w:val="BodyText"/>
      </w:pPr>
      <w:r>
        <w:t xml:space="preserve">Creator: Edvard Munch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4064508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/collection-sprengel_files/figure-docx/cell-2-output-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sample-collection-ahmad"/>
    <w:p>
      <w:pPr>
        <w:pStyle w:val="Heading1"/>
      </w:pPr>
      <w:r>
        <w:t xml:space="preserve">6. Sample Collection Ahmad</w:t>
      </w:r>
    </w:p>
    <w:p>
      <w:pPr>
        <w:pStyle w:val="FirstParagraph"/>
      </w:pPr>
      <w:r>
        <w:t xml:space="preserve">From: https://w.wiki/6a6J</w:t>
      </w:r>
    </w:p>
    <w:p>
      <w:pPr>
        <w:pStyle w:val="BodyText"/>
      </w:pP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0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.well-known/genid/e1a1d42edd6898f08870940f93af92bb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onymous%20-%20Papst%20Innozenz%20XI.%20%281611-1689%29%20-%20GG%205603%20-%20Kunsthistorisches%20Museu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0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.well-known/genid/e1a1d42edd6898f08870940f93af92bb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0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.well-known/genid/c11b26a08ab822f4ac67111d6a1c347d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ortrait%20of%20Francesco%20Donato%2C%20Doge%20of%20Venice%20GG%20306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0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.well-known/genid/c11b26a08ab822f4ac67111d6a1c347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0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517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acopo%20Negretti%2C%20gen.%20Palma%20il%20Giovane%2C%20%2C%20Schloss%20Ambras%20Innsbruck%20-%20Niccolo%20da%20Ponte%20%281491-1585%29%2C%20Doge%20von%20Venedig%20-%20GG%2038%20-%20Kunsthistorisches%20Museu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0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65179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0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.well-known/genid/978a9fa5439228d315e593fef98918f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onymous%20-%20Marcantonio%20Barbaro%20%281518-1595%29%20als%20Gesandter%20in%20Konstantinopel%20-%20GG%2029%20-%20Kunsthistorisches%20Museu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0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.well-known/genid/978a9fa5439228d315e593fef98918f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0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6322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ipione%20Pulzone%20-%20Bianca%20Cappello%20%281584%2C%20KHM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0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63221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0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345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ans%20Pourbus%20the%20Younger%20-%20Portrait%20of%20Vicenzo%20I.%20Gonzaga%2C%20Duke%20of%20Mantua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0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3454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0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.well-known/genid/ca000ef5d74f8c9aafa72037332af7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onymous%20-%20Eleonore%20von%20Gonzaga%20%281598-1655%29%2C%20Kaiserin%2C%20im%20Alter%20von%20zwei%20Jahren%2C%20Kniest%C3%BCck%20-%20GG%203339%20-%20Kunsthistorisches%20Museu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0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.well-known/genid/ca000ef5d74f8c9aafa72037332af75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0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.well-known/genid/ca000ef5d74f8c9aafa72037332af7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eonora%20Gonzaga%20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0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.well-known/genid/ca000ef5d74f8c9aafa72037332af75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0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741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stus%20Sustermans%20-%20Eleonora%20Gonzaga%20%281598-1655%29%2C%20wife%20of%20Ferdinand%20II%2C%20in%20wedding%20dres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0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7419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0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741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stus%20Sustermans%2C%20%2C%20Schloss%20Ambras%20Innsbruck%20-%20Eleonore%20von%20Gonzaga%20%281598-1655%29%2C%202.%20Gemahlin%20von%20Ferdinand%20II.%2C%20im%20Brautkleid%20-%20GG%207146%20-%20Kunsthistorisches%20Museu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0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7419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0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741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stus%20Sustermans%20-%20Eleonora%20Gonzaga%20%281598-1655%29%2C%20Empress%20in%20black%20dres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0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7419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0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7005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ans%20Luycx%20-%20Eleonora%20Gonzaga%20as%20Diana%2C%20Holy%20Empress%2C%203rd%20wife%20of%20Ferdinand%20III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0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70052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0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.well-known/genid/609c2e55a3e1deab200782a4d5806d4b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simo%20I%20de%27%20Medici%20by%20Agnolo%20Bronzin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0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.well-known/genid/609c2e55a3e1deab200782a4d5806d4b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0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2568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iovanni%20Bizzelli%2C%20%2C%20Schloss%20Ambras%20Innsbruck%20-%20Gro%C3%9Fherzog%20Francesco%20I.%20%281541-1587%29%20von%20Toskana%20-%20GG%20288%20-%20Kunsthistorisches%20Museu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0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25680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0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6322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o%C3%9Fherzog%20Ferdinando%20I.%20Toskana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0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632216</w:t>
      </w:r>
      <w:r>
        <w:t xml:space="preserve">’</w:t>
      </w:r>
      <w:r>
        <w:t xml:space="preserve">}}</w:t>
      </w:r>
    </w:p>
    <w:bookmarkEnd w:id="51"/>
    <w:bookmarkStart w:id="52" w:name="sample-collection-albaloush"/>
    <w:p>
      <w:pPr>
        <w:pStyle w:val="Heading1"/>
      </w:pPr>
      <w:r>
        <w:t xml:space="preserve">7. Sample Collection Albaloush</w:t>
      </w:r>
    </w:p>
    <w:p>
      <w:pPr>
        <w:pStyle w:val="FirstParagraph"/>
      </w:pPr>
      <w:r>
        <w:t xml:space="preserve">From: https://w.wiki/6cNa</w:t>
      </w:r>
    </w:p>
    <w:p>
      <w:pPr>
        <w:pStyle w:val="BodyText"/>
      </w:pP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6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lkenstra%C3%9Fe%2016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alken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01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azz%20club%20Hannover%20Am%20Lindener%20Berge%20Linden-Mitte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indener Berge 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9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88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8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2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cklinger%20Stra%C3%9Fe%202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3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weg%2027%2C%202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weg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4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ment%20house%20Laportestrasse%20Allerweg%20Linden-Sued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portestraße 2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1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9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3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1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1 (facad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4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13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6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81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8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9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94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9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0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2%2C%202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17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17%20%2B%2019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19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21%20%2B%2023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20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24%20%2B%2022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384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32%20%2B%2030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393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37%20%2B%2039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3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13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8%20%2B%2046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4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87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56%20%2B%2054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5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524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%20%2B%202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9%20%2B%2011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16%20%2B%2014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2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20%20%2B%2018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50%20%2B%2052%2C%204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5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53%20%2B%2055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5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56%20%2B%2054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5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61%20%2B%2063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6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3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68%20%2B%2066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6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ensplatz%209%20-%203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4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7a%2C%202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7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4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11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5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21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5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21a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21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7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andwehrgraben%2023%2C%203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andwehrgraben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6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33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3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6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39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3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81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azer%20Stra%C3%9Fe%2012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zer 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80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ailroad%20Bridge%20Borriesstrasse%20Waldhausen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ilway bridge Borries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4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ndensteinstra%C3%9Fe%2037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3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9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ndensteinstra%C3%9Fe%2045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6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o%C3%9Fkampstra%C3%9Fe%208%2C%208a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8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5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ldheimstra%C3%9Fe%201a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1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3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34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7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47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6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Wichmannstrasse%2026%20Caecilienstrasse%208a%20Doehren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äcilien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5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chmannstra%C3%9Fe%202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5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chmannstra%C3%9Fe%202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5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chmannstra%C3%9Fe%202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5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chmannstra%C3%9Fe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7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2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9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11b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11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2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sse%201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tstra%C3%9Fe%202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t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ndwehrstra%C3%9Fe%2075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7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7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ndwehrstra%C3%9Fe%2076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7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18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1%20%2B%203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20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5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53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12%20%2B%2010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4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5%20%2B%207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5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8%20%2B%206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0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14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3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Deisterstraße 56-6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7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81/8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68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ber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0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osthornstraße 10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1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hrbergstraße 1-1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5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Straße 5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7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8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6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6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7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7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7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7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8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25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0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9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1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5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6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Güntherstraße 33-4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3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randensteinstraße Liebrechtstraße Roßkampstraße Waldheim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9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37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0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3a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3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2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3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5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6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3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6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partanerstraße 2-1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6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artaner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1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4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4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5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6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0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3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7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rgentrick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5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8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8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19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9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39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ee area Auferstehung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41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recourt Auferstehung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42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iner 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52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0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0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Edelhofe 1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2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11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Hauptstraße 66/6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0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s Dorf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0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Altes Dorf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2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15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rugstraße 9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19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nker Woermann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41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ackmannstraße 24, 26, 2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2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er Straße 3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3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er Straße 37 (garden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8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gertahl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3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ennostraße 8-1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9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nniges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0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4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2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3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6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6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7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58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8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Fortunastraße 1 und 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2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ärkestraße 11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3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Lichtenbergplatz 1-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6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ckbornstraße 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0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6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venstedter Straße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3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Niemeyerstraße 16, 1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6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er Marktplatz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7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er Marktplatz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598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ont garden St. Marti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7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81/83 (garden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0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osthorn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0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osthorn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5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Straße 7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689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chholzer Windmüh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ndm%C3%BChle%20Gro%C3%9F-Buchholz%20%28Hannover%29%20IMG%202077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1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gel of the Last Judgemen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%20Badenstedt%20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7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3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35%20%26%203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06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arrlandplatz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farrlandplatz%207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1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usmannstraße 15/15a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usmannstra%C3%9Fe%2015-15a%2C%201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2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morial site An der Bauerwies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riegerdenkmale%2C%202%2C%20Gedenkst%C3%A4tte%2C%20An%20der%20Bauerwiese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89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belstraße 2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hrfamilienhaus%20Bebelstra%C3%9Fe%2020%20in%20Hannover-Rickling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3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1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Platz%2018%2C%201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14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ptstraße 6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uptstra%C3%9Fe%2068%2C%202%2C%20Wettber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15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ptstraße 66 (garden)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uptstra%C3%9Fe%2066%2C%204%2C%20Wettber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25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pt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eune%20in%20Wettbergen%20Hannover%20umgebaut%20zum%20Supermark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4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sel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eselstra%C3%9Fe%205%2C%201%2C%20Limmer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6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selstraße 1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eselstra%C3%9Fe%2011%2C%201%2C%20Limmer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9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ckmannstraße 1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ackmannstra%C3%9Fe%2019%2C%201%2C%20Limmer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44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metery St. Nicolai Church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2020%20-St.-Nikolai-Kirche-%20by-RaBoe%200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7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hofstraße 3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stra%C3%9Fe%2030%2C%201%2C%20Limmer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0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ffensteinstraße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Offensteinstra%C3%9Fe%208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2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K%C3%B6tnerholzweg8%2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1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2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27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4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9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8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2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20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94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platz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platz%2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95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platz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platz%203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1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öbel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%C3%B6belstra%C3%9Fe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4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öbelstraße 5/5a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%C3%B6belstra%C3%9Fe%205%2C%20Mitt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5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helm-Bluhm-Straße 2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lhelm-Bluhm-Stra%C3%9Fe%2022%2C%202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1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lemer 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lemer%20Stra%C3%9Fe%209%2C%202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3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elberstraße 1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elberstra%C3%9Fe%201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5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1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1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6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3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30%20%26%203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8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rtuna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ortunastra%C3%9Fe%202%2C%203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6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3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30%20%26%203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1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7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8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1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3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chtenbergplatz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chtenbergplatz%203%2C%203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0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rtenallee 1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rtenallee%2018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4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phanus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phanusstra%C3%9Fe%205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5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phanusstraße 1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phanusstra%C3%9Fe%2013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5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4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5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1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10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6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1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12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4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2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20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7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schlag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schlagstra%C3%9Fe%207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6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38%2C%202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3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1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13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5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meyerstraße 1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meyerstra%C3%9Fe%2010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5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meyerstraße 1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meyerstra%C3%9Fe%2014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4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eonorenstraße 1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eonorenstra%C3%9Fe%2018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2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3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33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3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4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49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5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6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62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5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6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64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69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berstraße 7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74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2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Straße 4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cklinger%20Stra%C3%9Fe%2040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3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Straße 4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cklinger%20Stra%C3%9Fe%2041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6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Straße 7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cklinger%20Stra%C3%9Fe%2078%2C%202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6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Straße 8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cklinger%20Stra%C3%9Fe%2082%2C%202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1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1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10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2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1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16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4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1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14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4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1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15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0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5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2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Straße 12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cklinger%20Stra%C3%9Fe%20128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3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mpestraße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mpestra%C3%9Fe%204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4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mpe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mpestra%C3%9Fe%209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1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acobsstraße 1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acobsstra%C3%9Fe%2013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925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sserm%C3%BChle%20Eltze%20%28Uetze%29%20IMG%20993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ssermühle Eltz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925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euerwehrger%C3%A4tehaus%20Resse%20%28Wedemark%29.jpe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euerwehrgerätehaus Ress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281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sserstra%C3%9Fenkreuz%20Seelz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 Fahrt am Wasserstraßenkreuz Seelz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130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abkapelle%20von%20Bothmer%20I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bkapelle der Familie von Bothm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0416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ierstedt%20Kirche%202022-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orfkirche Beiersted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0433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Ingeleben%20Kirche%202022-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orfkirche Ingeleb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2828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hrenmal%20%C3%9Chrder%20Berg%20%28Osterode%20am%20Harz%29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hrenmal Ührder 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4172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7801%20D%C3%B6tlingen%20Dorfring%208%20Tabkenhof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241724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2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9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0548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wieflingen%20Kirche%202022-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Mauriti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1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acobsstra%C3%9Fe%2011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acobs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0530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obbeln%20Kirche%202022-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Petri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11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rage%20Fahrenholz%20An%20der%20Ilmenau%208%20006%202021%2006%202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Ilmenau 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10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erney, Strandstraße 2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38299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ssermühle Königshütt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795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venstedt%20Davenstedter%20Str.%20218%20Bild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venstedter Straße 2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844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rtenbauschule%20Ahlem%20M%C3%A4dchenhau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“</w:t>
      </w:r>
      <w:r>
        <w:t xml:space="preserve">Girls’ house of the former Israelite Horticultural School</w:t>
      </w:r>
      <w:r>
        <w:t xml:space="preserve">”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851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Im%20Klingenkampe%201c%2C%204%2C%20Lah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m Klingenkampe 1c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2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il-Nolde-Weg%203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il-Nolde-Weg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2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il-Nolde-Weg%207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il-Nolde-Weg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72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2008-%20Geha-Werke%20-by-RaBoe-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ndustrial building Podbielskistraße 321, Ha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18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fallenendenkmal%20Weltkriegsdenkmal%20in%20Wettberge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onument to the fallen in the First World Wa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2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rage%2C%201%2C%20Am%20Edelhofe%205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Edelhof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2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ekestra%C3%9Fe%2095a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kestraße 95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2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rpfeiler%2C%201%2C%20Am%20Edelhofe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oalpost Am Edelhof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2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r%2C%201%2C%20Gedenkst%C3%A4tte%2C%20An%20der%20Bauerwiese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te to the memorial site An der Bauerwies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2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riegerdenkmal%201866%2C%201870-1871%2C%201%2C%20Gedenkst%C3%A4tte%2C%20An%20der%20Bauerwiese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r memorial 1866, 1870-1871, Hannover-Ricklin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0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hrfamilienhaus%20Bebelstra%C3%9Fe%2022%20in%20Hannover-Rickling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bel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4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rad-H%C3%A4nisch-Stra%C3%9Fe%2014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rad-Hänisch-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25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%20in%20Wettberge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ttbergen district cemeter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4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eselstra%C3%9Fe%204%2C%201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sel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5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eselstra%C3%9Fe%206%2C%201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sel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5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eselstra%C3%9Fe%207%2C%201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sel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7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stra%C3%9Fe%2028%2C%201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hof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3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2020%20-Kulturzentrum%20Faust%20-%20by-RaBoe%2001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imney Bed Feather Factory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2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3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4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122%20%26%2012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1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0550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erxheim%20Petrus%202022-1a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Petr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3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5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4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7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5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12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2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use%20Froebelstrasse%20northside%20Koetnerholzweg%20Linden-Nord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öbel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5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30%20Han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6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32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13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4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4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17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4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4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18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69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6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86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use%20Elisenstrasse%20Nedderfeldstrasse%20Linden-Nord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1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lemer%20Stra%C3%9Fe%20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lemer 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7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35%20%26%203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3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1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3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1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1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3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%C3%B6ssestra%C3%9Fe%208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össe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2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Ottenstra%C3%9Fe%205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tten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5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venstedter%20Stra%C3%9Fe%206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venstedter 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4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phanusstra%C3%9Fe%209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phanus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5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8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7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22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5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31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6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33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6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37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7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eichstra%C3%9Fe%202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eich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1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irehouse%20Teichstrasse%20Kuechengartenstrasse%20Linden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eich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45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senbahnbr%C3%BCcke%20Lenzbergweg%20von%20S%C3%BCd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ilway bridge Lenzbergwe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73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ndustrial building Podbielskistraße 323, Ha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807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metery at the St. Nicolai Church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2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Heinrich Reinek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2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Curd Sche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2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Hans Wulfe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5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monuments group Prinz-Albrecht-/Scharnhorstkasern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2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rkshop 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269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Chaussee 246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6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monuments group Am Lindener Berge 2-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6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Beekestraße I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3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Masch Power Station Monument Group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0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Altes Dorf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19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20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2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9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15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rugstraße 10a/b,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1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er Straße 35 (outbuildu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4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Limmerstraße 122, 12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7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gertahl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8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gertahl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1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ethlehemstraße 1-2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97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platz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85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Elisenstraße/Limmer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4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5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4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5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7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einau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6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1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18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2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ärke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0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Haasemannstraße 2-1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6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venstedter 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7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eichstraße 2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4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thoven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5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thoven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5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arzer Bär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7088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B%C3%A4ckerstra%C3%9Fe%2009%20001%202022%2006%20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äckerstraße 9 (Handorf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2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Hans Sche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8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1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rade ground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172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ll tower (Handorf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Hauptstra%C3%9Fe%20Turm%20005%202021%2006%202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842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alenberg Cast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alenberg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691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rzbu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rzburg%20tur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4508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ohanneskirche (Lüchow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Luechow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361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583613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449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orfschule Sorsum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orfschule%20Sorsu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021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raßenbrücke B3 Dransfelder Ramp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ransfelder%20Rampe%201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658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useumsstellwerk LPF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ehrter%20Museumsstellwerk%20LPF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036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ühlenkanalbrück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nbeck%2C%20Benser%20Stra%C3%9Fe%2C%20M%C3%BChlgraben%20der%20Oberen%20M%C3%BChle%2020171204%20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0421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orfkirche Sölling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%C3%B6llingen%20Kirche%202022-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631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tthäuskirche (Lehrte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ehrte%20Matth%C3%A4us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832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ürstenhaus Herrenhausen-Museum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%C3%BCrstenhaus%20Hannover%20Gr%C3%A4fin%20Delitz%20Alte%20Herrenh%C3%A4user%20Stra%C3%9Fe%2014%20S%C3%BCdseit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0416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orfkirche Gevensleb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vensleben%20Kirche%202022-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72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hemaliges Ratha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athaus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1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Straße 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r%20Stra%C3%9Fe%2024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1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Straße 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r%20Stra%C3%9Fe%2030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54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nstraße 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nstra%C3%9Fe%203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5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straße 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stra%C3%9Fe%207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3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building Emil-Nolde-Weg 1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il-Nolde-Weg%2013%2C%202%2C%20Both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6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and commercial building Kurze-Kamp-Straße 1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urze-Kamp-Stra%C3%9Fe%2014%2C%202%2C%20Both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7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and commercial building Kurze-Kamp-Straße 2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urze-Kamp-Stra%C3%9Fe%2020%2C%202%2C%20Both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40019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üpeder 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ttensen%20Huepede%20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251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ltenser 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l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136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unkernschänk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n%20asv2022-06%20img41%20Junkernsch%C3%A4nk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2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ff building of the former Prinz-Albrecht-Kaserne in Hannover-Bothfeld, German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rinz-Albrecht-Ring%2063a%2C%201%2C%20Both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5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tchen building of the former Prinz-Albrecht-Kaserne in Hannover-Bothfeld, German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rinz-Albrecht-Ring%2055%20%2B%2057%2C%201%2C%20Both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8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2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use%20Badenstedter%20Strasse%20Am%20Lindener%20Berge%20Linden-Mitte%20Han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05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arrlandplatz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farrlandplatz%205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56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ienwerder Monaster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1171%20-%20Hannover%20-%20Marienwerder%20-%20Kloster%20-%2020050420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62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srode Abbe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lsrode455Klosterkapelle%2BChor%20d%20Stadt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362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 Schu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s%20Schulhaus%20von%201848%20Bredenbeck%20%28Wennigsen%29%20IMG%20003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0280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int John the Baptist Church (Dannenberg, Elbe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ohanniskirche%20vom%20Waldemartur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66253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illen-Pavillo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lfsburg%20Billen-Pavillon%20mit%20Bau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782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ll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ller%20am%20Haarber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76372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usensiedlung 7/ 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leusensiedlung%207%20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03334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lvedereturm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lvedereturm%20Deist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46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ilway bridge Wiener Straß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ailroad%20bridge%20Wiener%20Strasse%20Waldhausen%20Doehren%20Hannover%20Germany%20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316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rectors villa of the Hanoma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Hanomagstrasse%20Linden-Sued%20Ha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26751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ace angel founta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Friedhof%20Lindener%20Berg%20Brunnen%20%28Karl%20Gundelach%29%202006%20by-RaBo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4978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ngwall auf dem Gehrdener Be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ngwall%20Gehrdener%20Berg%20Wall%20Grab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09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erney, Adolfreihe 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5696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eter-Tow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theim%2C%20Wieterturm%2C%202013-08%20CN-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77195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rgerschule Vorsfeld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orsfelde%20Altstadtschule%20heut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78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3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3032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nsel and Gretel founta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unnen%20Lister%20Strass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5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uerstraße 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uerstra%C3%9Fe%2012%2C%201%2C%20Pattensen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1900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ismarck memorial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ismarckdenkmal%20%28Walsrode%29%20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258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tha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athaus%20von%20Wolfsbur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48473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48473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pel%20of%20Kolbor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565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eetzel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eetzel%28hoch%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62546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ststad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-%20Liststadt%20-%20Podbielskistra%C3%9Fe%20258-300%20%282%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75013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llage church (Schlewecke, Bad Harzburg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leweckeDorfkircheSeite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387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horner Koppelschleus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11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ahrenholz lock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rage%20Fahrenholz%20An%20der%20Ilmenau%208%20004%202021%2006%202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60851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ristus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vangelisch-lutherische%20Stadt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36496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Bonifati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ss%20Oldendorf%20Bonifatius%20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2168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oßsteingrab Sottorf 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o%C3%9Fsteingrab%20Sottorf%201%20p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768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768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7%2C%204%2C%20Pattensen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812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812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30%2C%204%2C%20Pattensen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2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Johannis-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Hitzacker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03518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Peter und Paul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Peter-und%20Paulskirche%20%28R%C3%B6ssing%29%20IMG%20398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365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365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%C3%BCcke%20Schille%2C%201%2C%20Pattensen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368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368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8%2C%203%2C%20Pattensen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73271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732712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67448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erney, Kirchstraße 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erney%2C%20Kirchstra%C3%9Fe%201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22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phanuskirche (Wolfsburg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lfsburg%20Stephan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3595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Bernward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storf%20Kapelle%20Bernward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9647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tthäus-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tth%C3%A4us-Kirche%20R%C3%B6msted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9646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Stadtweg 5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rone%20house%20Ricklinger%20Stadtweg%20Ha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331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horner Löw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andsteinl%C3%B6we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331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horner Löw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andsteinl%C3%B6we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2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6826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2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21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2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28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2450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24507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377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üdischer Friedhof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storf%20Juedischer%20Friedhof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5355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ul-Gerhardt-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enstedt%2C%20Paul-Gerhardt-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0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1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16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3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stanienalle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stanienallee%204%20%2B%202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6767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oßsteingrab Edendorf 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o%C3%9Fsteingrab%20Edendorf%201%20p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07158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ia-Magdalenen-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ldemann%20St.%20Maria%20Magdalena%20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07158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ia-Magdalenen-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ldemann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33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er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erstra%C3%9Fe%204%20%2B%202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9475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59475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riegerdenkmal%20in%20Alferde%20%28Springe%29%20IMG%204237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815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Mari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horn%2C%20Kirche%20von%20Gut%20Brandlecht%2C%20Total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4768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4768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Oberschulenberg%20Zechen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66989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utskapelle Holm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Hol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0189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acobsstraße 1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acobsstra%C3%9Fe%2010%2C%20Hannover%2C%20Linden-Mitte%2C%20B%C3%BCro%20Dr.%20Schumacher%2C%20Hauseingang%20mit%20Stadttafel%20und%20Schild%20Nummer%209%20der%20Butjer-Route%2C%201.%20Versuch%20einer%20Hausaufnahm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47645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ringe cast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380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ld Jewish Cemetery, Ha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%C3%BCdischer%20Friedhof%20Oberstrasse%20To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614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ienburg Cast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3-30%20121115%20Pattensen%20Schloss%20Marienbur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614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ienburg Cast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3-30%20122044%20Pattensen%20Schloss%20Marienbur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614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ienburg Cast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3-30%20123024%20Pattensen%20Schloss%20Marienbur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614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ienburg Cast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ienburg%20Castle%20in%20summ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76078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rrenhaus Walkenried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om%C3%A4ne%20%28Walkenried%29%20Herrenhaus%200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06662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euer Friedhof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0-04-28%20121804%20Clausthal-Zellerfeld%20Friedhof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9514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9514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erens%20Hotel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662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unsthöh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160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üdischer Fried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4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platz 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platz%2011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414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 Altwarmbüch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pelle%20Hannoversche%20Stra%C3%9Fe%2023%20in%20Altwarmb%C3%BCchen%20%28Isernhagen%29%20IMG%204747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67445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nversationshaus Norderne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nversationshaus-Norderney-msu-010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2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s Ratha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ttensen%20Ratskell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4187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oßsteingrab Bornsen Bienenbüttel 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o%C3%9Fsteingrab%20Bornsen%20Bienenb%C3%BCttel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21838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Nicolai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Nicolai-Kirche%20in%20Alferde%20%28Springe%29%20IMG%20423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361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583613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468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584682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5445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üdischer Friedhof Nordhor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8549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fried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366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ew jewish cemeter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3257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ropstei Vorsfel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29148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uß stone Unterlüß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u%C3%9Fstein%20Breitehorn%20Unterl%C3%BC%C3%9F%20%281%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0371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103710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71358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g und Schloss Langeleb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urgLangeleb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29212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Luca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Lukas%20%28Pattensen%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0366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mkerha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07212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Nikolai (Altenau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nauHolz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07212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Nikolai (Altenau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nauZentru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07212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Nikolai (Altenau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Nikolai%20in%20Altenau%20%28Harz%29%20IMG%204540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41236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thur Menge founta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rthur-Menge-Brunnen%20Hannover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854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agus Factor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gus%20Gropius%20Hauptgebaeude%20200705%20wiki%20fron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27794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Cyprian und Corneli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nderkesee%20St.%20Cyprian%20und%20Cornelius%20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006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nnenberg Ost statio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hnhofDannenbergOst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07247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Johannis der Täuf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lden%20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178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nnigser Bu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nnigser%20Burg%20Tur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830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üne Abbe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%C3%9CNE%2020-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0370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teilfriedhof Ahlem (Hannover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15-08-15%20Wald-%20und%20Stadtteilfriedhof%20Ahlem%2C%20Hannover%2C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172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ptstraße 78 (Handorf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Hauptstra%C3%9Fe%2078%20003%202021%2006%2020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206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unkle Straße 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Dunkle%20Stra%C3%9Fe%202%20002%202021%2006%202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62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onastery Wennigsen am Deist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osterkirche%20%28Seitenansicht%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129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chtenberg Cast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chtenberg%20Burg%20Gesam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2722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anossasäu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anossas%C3%A4ule%20Bad%20Harzbur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4954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lla Stephan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Stephanus%20Gartenallee%202021-04-1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533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ockseeschule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lockseeschule%20school%20Am%20Lindenhofe%20Doehren%20Hannover%20Germany%2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832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delhofkapelle (Hannover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Edelhofe%206%20Hannover%20Ricklingen%20Marienkapelle%20der%20Familie%20von%20Alten%20um%201340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17093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ew Linden City Hall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eues%20Lindener%20Rathaus%2C%20S%C3%BCdfassad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087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ristus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lfsburg%20Christuskirche%20201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568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ens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Kuest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845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lla Nordster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Nordstern%2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298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Nikolai-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St%20Nikolai%20in%20Hannover%20Limm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41898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int Martin Church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Buelitz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870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oster Wiebrechtshaus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oster%20Wiebrechtshausen%20Seitenansich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43825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int Bartholomew Church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Clenze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73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rvinusplatz 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rvinusplatz%207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75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4%20Pattensen%20Mitt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76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10%20Pattensen%20Mitt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3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straße 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stra%C3%9Fe%201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6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uerstraße 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uerstra%C3%9Fe%2017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56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üdstraße 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%C3%BCdstra%C3%9Fe%2011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59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alstraße 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alstra%C3%9Fe%2010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2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6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7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2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platz 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platz%202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3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platz 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platz%209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55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oster Marienbe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oster%20Marienberg%20%28Helmstedt%29%20%282%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963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enigshuett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nigsh%C3%BCtte%20%28Bad%20Lauterberg%29-2019-msu-385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966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rtingsdorf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mpany%20house%20Koerting%20Koertingsdorf%20Badenstedt%20Hanover%20Germany%20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7814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57814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dler-Apotheke%20201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010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kirche zum Heiligen Geis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09137-Clausthal-1907-Marktkirche-Br%C3%BCck%20%26%20Sohn%20Kunstverla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010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kirche zum Heiligen Geis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lausthal-Zellerfeld%20-%20Marktkirche%20-%20Au%C3%9Fenansicht%202014-05%20%281%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010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kirche zum Heiligen Geis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lausthal%20Markt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010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kirche zum Heiligen Geis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LM2018%20Marktkirche%20Clausthal-Zellerfeld%2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1917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 Dorfschu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orfschule%20Bredenbeck%2C%20Heimastub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0892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Petri-Kirche Müd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Petri-Kirche%20in%20M%C3%BCden%20%28Aller%29%20IMG%20921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237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int Willibrord Church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-Willibrord-Kirche%20%28Neetze%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1371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51371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e%20Motte%20Grasdorf%20oder%20Osterber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541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ircular rampart of Bu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ngwall%20von%20Burg%20Mau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75997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usensiedlung 5/ 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leusensiedlung%205%20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815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815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adtmauer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376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376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lweg%20Kriegerdenkmal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2412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ifhorn Cast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ifhorn%20Schlosshof-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6837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ristus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oimstorf%20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4127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g Pol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olle%20Burgruine%20mit%20Weserf%C3%A4hre%20cropped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5090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int Mary Church (Plate, Lüchow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Plat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78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Cosmas and Damia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Cosmas%20und%20Damia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9552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995521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6713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ens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rrel%20Gemeindezentru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5828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urch Moisbu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Moisburg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6701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rz-Jesu-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Nikolausdorf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9476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59476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nhagen%20I%20-%20Zur%20Allerhaube%201%20-%20Speich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603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6034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8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6881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2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23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826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euer jüdischer Friedhof (Pattensen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%C3%BCdischer%20Friedhof%20Pattensen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83116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jücher Müh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ienhafe%20Galerieholl%C3%A4nd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0608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enhochha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lfsburg%20VWHoch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34515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rektorenwohnha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elle%20Direktorenwohnhaus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258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thaus Nordhor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athaus%20Mai%202009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58704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rzkornmagaz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rzkornmagazin%20frontal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58704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rzkornmagaz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rzkornmagazin%20von%20link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58704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rzkornmagaz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Osterode%20Partie%20an%20der%20S%C3%B6se%20Kornmagazin%20Stengel%20und%20Co%20Dresden%204096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2850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s Ockel Bad Pyrmon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us%20Ockel%20Bad%20Pyrmon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61312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ußste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ussstein%20Deister%20Zahl%20182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55858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llage church (Bettingerode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v.-Luth.%20Kirche%20zu%20Bettingerod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19203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teilfriedhof Andert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alvator-Kapelle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176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ptstraße 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Hauptstra%C3%9Fe%2014%20001%202021%2006%202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6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iser-Wilhelm-Stra%C3%9Fe%201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5627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ah-Kapelle%20576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nnah-Kapel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794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akobikirche%20in%20Kirchrode%20%28Hannover%29%20IMG%20189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Jakobi, Kirchro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L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M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0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irken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0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ce I of the Birken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0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pel of the Birken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0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ce II of the Birken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0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ce III of the Birken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0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irkenhof Workshop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4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housing estate Tiergarten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4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4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4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4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5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D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5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5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F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5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G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5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H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5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J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5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K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5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L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2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2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2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2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2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2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2D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2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4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4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4D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4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6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4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6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4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6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4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6D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4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6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5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arbrückener 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6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ge-Hop-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6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Kaiser-Wilhelm-Straße 1-2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6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6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7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7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7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7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7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7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8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8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8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8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8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8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8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9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23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9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9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9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9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2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ethesda hospita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2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mann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2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mann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3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8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3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mann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4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Kirchrode town centr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4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einer Hillen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4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einer Hillen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4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einer Hillen 4 (workshop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4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6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5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Jöhrensstraße 14-2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26910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are%20home%20building%20Alt-Bethesda%20Schwemannstrasse%20Kirchrode%20Hannover%20Germany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-Bethesda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1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Bleekstra%C3%9Fe%20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leek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2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dlungsh%C3%A4user%20-%20Hannover-Kirchrode%20Tiergartenstra%C3%9Fe%2026%20-%2028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2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dlungsh%C3%A4user%20-%20Hannover-Kirchrode%20Tiergartenstra%C3%9Fe%2026%20-%2028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2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dlungsh%C3%A4user%20-%20Hannover-Kirchrode%20Tiergartenstra%C3%9Fe%2030%20-%2032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2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dlungsh%C3%A4user%20-%20Hannover-Kirchrode%20Tiergartenstra%C3%9Fe%2030%20-%2032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5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46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5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Tiergartenstra%C3%9Fe%206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6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6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Lange-Hop-Stra%C3%9Fe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ge-Hop-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6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Lange-Hop-Stra%C3%9Fe%20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ge-Hop-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6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iser-Wilhelm-Stra%C3%9Fe%202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7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3-01-08%20Grabmal%20Otto%20Heinrich%20Lange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Otto Heinrich Lang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7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Kaiser-Wilhelm-Stra%C3%9Fe%20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8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Kaiser-Wilhelm-Stra%C3%9Fe%202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8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Kaiser-Wilhelm-Stra%C3%9Fe%202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2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are%20home%20Alt-Bethesda%20chapel%20Schwemannstrasse%20Kirchrode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mannstraße 13 (chapel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5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chwerk%20in%20der%20Brabeckstr%20in%20Kirchrode%20%28Hannover%29%20IMG%20193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5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J%C3%B6hrensstra%C3%9Fe%201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öhrens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6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J%C3%B6hrensstra%C3%9Fe%2016%20und%201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öhrens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6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J%C3%B6hrensstra%C3%9Fe%2016%20und%201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öhrens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6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J%C3%B6hrensstra%C3%9Fe%202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öhrens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4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hem%20Gasthaus%20Zum%20Kronprinzen%20in%20Kirchrode%20%28Hannover%29%20IMG%20188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um Kronprinz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4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Uestra%20office%20building%20Goethestrasse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77943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39522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pel%20Cemetery%20Engesohde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metery chapel Engesoh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069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W%C3%BClfeler%20Str.%205%20Bemerode%20%28Hannover%29%20IMG%20168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Johannis-Kapel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73140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ndensteinstra%C3%9Fe%2C%203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921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r%20Lagerbier-Brauerei%20W%C3%BClfel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trance gate of the Wülfeler Brewer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73165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ldheimstra%C3%9Fe%2C%201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belmannstraße 19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27520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mit%20Nebengeb%C3%A4ude%20u%20Park%20B%C3%BCnteweg%203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ünteweg 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7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mit%20Nebengeb%C3%A4ude%20u%20Park%20B%C3%BCnteweg%203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nteweg 3 (Remis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73151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o%C3%9Fkampstra%C3%9Fe%204%20-%2014%2C%201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89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Tiergartenstraße 125/125A, 12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89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125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89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125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89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1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89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splundweg 22, 24, 2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89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splundweg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89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splundweg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0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splundweg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0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Heineman-Stif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1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ünteweg 1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1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nteweg 17 (outhous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1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nteweg 17 (park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1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nteweg 17A (gateway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1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nteweg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7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ünteweg 10A/Bemeroder Straße 3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7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meroder Straße 39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7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nteweg 3 (Park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7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nteweg 3 (bridg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8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cemetery St.-Johanni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8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cemetery Bemero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8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Enthorststraße 2-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8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metery chapel Bemerode cemeter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479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cemetery Engesoh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677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Engesohd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44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rabeckstraße 17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44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7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44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8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44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84 (barn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44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84 (gat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45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rabeckstraße 16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1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69 (Garden pavilion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4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69 (Scheun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4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69 (park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7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69 (enclosur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7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ctor-Schulte-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7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Old village centre Bemero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8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platz 1 (park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9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ler Straße 4A (barn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9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ler Straße 4 (stabl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9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ler Straße 4 (enclosur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9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ler 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9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ler Straße 9 (enclosur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61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ler Straße 9 (remis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62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platz 4 (enclosur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62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platz 4 (gatepost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63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platz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63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platz 4 (annex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63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platz 4 (barn I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63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platz 4 (barn II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63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platz 4 (barn III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64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platz 4 (Remis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64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platz 4 (stabl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4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cemetery Wülferoder 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70878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%20Badenstedt%200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teilfriedhof Badenstedt neu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5368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Friedhof%20Eingangsto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Friedhof (Hannover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6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isabethstr.%209%20Hannover%20Ostsei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abeth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50893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isabethstr.%209%20Hannover%20S%C3%BCdansich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abethstraße 9a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0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beckstra%C3%9Fe%2086%2C%20Einfahrt%2C%20Blick%20seitlich%20auf%20das%20n%C3%B6rdliche%20Torhau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8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1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beckstra%C3%9Fe%2086%2C%20Einfahrt%20in%20die%20Privatstra%C3%9Fe%20durch%20die%20denkmalgesch%C3%BCtzten%20Torh%C3%A4us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86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1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Westfalenhof%20Hannover%20Kirchrode%20B%C3%BCnteweg%201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nteweg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6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Bemeroder%20Stra%C3%9Fe%205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meroder Straße 5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7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B%C3%BCnteweg%2010a%20S%C3%BCdos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nteweg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7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B%C3%BCnteweg%2010a%20mit%20Park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nteweg 10A (Park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7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mit%20Nebengeb%C3%A4ude%20u%20Park%20B%C3%BCnteweg%203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nteweg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8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Brabeckstra%C3%9Fe%20166%20Os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6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8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Brabeckstra%C3%9Fe%20167%20Os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6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8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Enthorststra%C3%9Fe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thorst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8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Enthorststra%C3%9Fe%20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thorst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9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Enthorststra%C3%9Fe%20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thorst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9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Enthorststra%C3%9Fe%20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thorst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52172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dtjof-Nansen-Schule%20Hannover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undschule Fridtjof-Nansen-Schu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398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3-02-19%20Grabmal%20August%20Gottlieb%20Poten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August Gottlieb Pot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412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3-02-19%20Grabmal%20Wrede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the Wrede famil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412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3-02-19%20Grabmal%20Pratje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the Pratje famil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416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3-02-19%20Grabmal%20Meyer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the Meyer famil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471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3-02-19%20Grabmal%20de%20Haen%200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the de Haën famil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676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3-02-19%20Grabmal%20J%C3%A4necke%200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the Jänecke famil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44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Brabeckstr.%20176%20Bemerode%20%28Hannover%29%20IMG%20166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7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44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Brabeckstr.%20184%20Bemerode%20%28Hannover%29%20IMG%20167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8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8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W%C3%BClfeler%20Str.%205%20Bemerode%20%28Hannover%29%20IMG%20169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ler Straße 5 a/b/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9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W%C3%BClfeler%20Str.%204%20Bemerode%20%28Hannover%29%20IMG%20168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ler 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9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W%C3%BClfeler%20Stra%C3%9Fe%20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ler 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163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3-02-19%20Grabmal%20Eichwede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the Eichwede famil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178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elle%2C%20das%20Hoppenerhau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81783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45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bau%20von%201908%20im%20Landhausstil%2C%20polygonaler%20Eckturm%20mit%20hoher%20Dachgaube%20am%20Herrenhaus%2C%20Rittergut%20I%2C%20Brabeckstra%C3%9Fe%20186%2C%20Hannover%20Bemerode%2C%20gesehen%20vom%20Gutspark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69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10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utsanlage%20Vrestorf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92107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712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Wasseler%20Stra%C3%9Fe%20Nordos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radestein at Krons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4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46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923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Elisabethstra%C3%9Fe%201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abeth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698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Gefallenendenkmal%20Bemerode%20Nor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onument to the memory of the fallen in the First World Wa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6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esebeckstraße 15 (building L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86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5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87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5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6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6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7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6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8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23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2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1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3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3a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5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6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7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6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7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48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2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3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9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3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0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4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1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7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4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64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9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73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0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6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artaner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6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artaner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5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ernwardstraße 13, 1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4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5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5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6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1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Querstraße 1-1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6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6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7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rgentrick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7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egel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7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egel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belmann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39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uferstehung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18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llerstraße 1-1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51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00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16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34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Marien-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Marien%20Wolfsbur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124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sserburg Hop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sserburg%20Hopen%20in%20Lohn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21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2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21%20%2B%2023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396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3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37%20%2B%2039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86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5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56%20%2B%2054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1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16%20%2B%2014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ensplatz%209%20-%203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ensplatz%209%20-%203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5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linke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linkestra%C3%9Fe%205%2C%202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18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1%20%2B%203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20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5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52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1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12%20%2B%2010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190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5%20%2B%207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198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8%20%2B%206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05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1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12%20%2B%2010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18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2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20%20%2B%2018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872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ristus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orkumKircheEvLuth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390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3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35%20%2B%2033%2C%203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1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12%20%2B%2010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2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2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25%20%2B%2027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3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3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36%20%2B%2034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1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3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0%20%2B%2038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1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3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37%20%2B%2039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1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4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0%20%2B%2038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4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8%20%2B%2046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ensplatz%2013%20%2B%2011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ensplatz%2017%20%2B%2015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4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7%2C%202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4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1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13%2C%201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7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andwehrgraben 2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andwehrgraben%2027%2C%201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83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ausen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ldhausenstra%C3%9Fe%202%2C%202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88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straße 1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ndestra%C3%9Fe%2017%2C%201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4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ldheimstra%C3%9Fe%201%2C%202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4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40%2C%203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5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43%2C%202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6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46%2C%203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9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5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51%2C%201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89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gen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Pagenstr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4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4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ndwehrstra%C3%9Fe%2046%2C%202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8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8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5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8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8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7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9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11a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11a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1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%C3%9Fe%208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2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%C3%9Fe%20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3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2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%C3%9Fe%2021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3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egelstraße 1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Ziegelstra%C3%9Fe%2015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2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rgentrickstraße 1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orgentrickstra%C3%9Fe%2014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31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Uhrturm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ormer%20administration%20building%20Doehrener%20Wolle%20Am%20Uhrturm%20Doehren%20Han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3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4%20%2B%202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8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4%20%2B%202%20%2B%20Emsstra%C3%9Fe%2016%20%2B%2014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8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4%20%2B%202%20%2B%20Emsstra%C3%9Fe%2016%20%2B%2014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0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1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12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8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n Observator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n%20-%20Sternwart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94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chartzstra%C3%9Fe%2025-Werrastra%C3%9Fe%202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22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1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rrastra%C3%9Fe%2018%20%2B%2016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805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egidien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egidienkirche%20memorial%20Breite%20Strasse%20Osterstrasse%20Mitte%20Hannover%20Germany%2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68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the Pleuss famil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3-02-19%20Grabmal%20Pleuss%2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710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öhrener Turm (Hannover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%C3%B6hrener%20Tur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999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iftskirche Obernkirch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iftskirche%20Obernkirch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055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agdschloss Spring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agdschloss%20Springe%20Niedersach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054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ewish cemetery Bothfeld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rauerhalle%20am%20J%C3%BCdischen%20Friedhof%20in%20Bothfeld%20%28Hannover%29%20IMG%20656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959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thehof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urg%20Rothehof%20CB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49324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openhauerstra%C3%9Fe%2028%2C%20Hannover-Kleefeld%2C%20Haus%20Liebrecht%20von%20Paul%20Bonatz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openhauer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7875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adtfriedhof%20Nackenberg%20Hannover%20Kleefel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ity district cemetery Nacken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31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103%20St%C3%BChren%20D%C3%B6hren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75310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6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31-4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6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46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6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48-48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6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50-5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6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58-6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6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70-7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6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78-8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6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70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6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70-70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7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69-69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7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openhauer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7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openhauer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7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residential houses Nacken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7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4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7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4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7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5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7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5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5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5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5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6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61 (garage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10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10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10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10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10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9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9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9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9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9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9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9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9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9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seniusweg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9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seniusweg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9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5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9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6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9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6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9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6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9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6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9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6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seniusweg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seniusweg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seniusweg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seniusweg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seniusweg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seniusweg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seniusweg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rnikau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rnikau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rnikau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rnikau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lomeweg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lomeweg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10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4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5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4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“</w:t>
      </w:r>
      <w:r>
        <w:t xml:space="preserve">Architectural heritage group Villa with driver’s and gardener’s house</w:t>
      </w:r>
      <w:r>
        <w:t xml:space="preserve">”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4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rderstraße 7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4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city district cemetery Nacken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8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rensborgstraße 2, 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6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lcker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7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lcker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58516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ude%20St.-Elisabeth-Kirch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Elisabet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17814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onysius%20Kirche%20Holle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Dionysiu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87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abmal%20Friedrich%20Eduard%20Behrens%201836-1920%20und%20Anna%20Jasper%201846-1920%2C%20Stadtfriedhof%20Engesohd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Friedrich Eduard Behren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80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85%20Nordwohlde%20St%C3%BCtelberg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64801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603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88%20Wedehorn%2010b%20Haeuslingshau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66035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77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97%20Wedehorn%20Windmuehl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ndmühle Wedehor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96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19968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22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1223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37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1371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244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2441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313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3132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360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3604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442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4421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25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osteruine-Hude-Abtshaus-msu-2655-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19258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6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ostermuehle-Hude-msu-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19666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7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9-19%20Herderstra%C3%9Fe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rder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4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9-19%20Herderstra%C3%9Fe%209%20Hannover-Kleefel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rder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4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skapelle%20Hannover-Nackenberg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metery chapel city district cemetery Nacken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4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11-17%20Freda-Niemann-Stra%C3%9Fe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of the Nackenberg city district cemeter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4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10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0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ppestra%C3%9Fe%201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ppe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2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26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3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28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4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30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4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32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6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lckerstra%C3%9Fe%202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lcker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6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lckerstra%C3%9Fe%204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lcker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6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lckerstra%C3%9Fe%20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lcker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7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lckerstra%C3%9Fe%205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lcker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7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lckerstra%C3%9Fe%203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lcker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7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lckerstra%C3%9Fe%201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lcker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8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38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8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40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4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8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42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8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44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4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8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bellstra%C3%9Fe%202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925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Wulfspark%201%20Kirchrode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lfspark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345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sburger Haf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2864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ockmerholzstra%C3%9Fe%207%20in%20W%C3%BClferode%20%28Hannover%29%20IMG%201814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ckmerholz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38299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rdowick%20St.%20Nikolaihof%2019I%20J%20002%202022%2005%203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382993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3408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ule%20Schweriner%20Platz%201%20Hannover%20Kleefel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m Kleefelde primary schoo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43952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%20Seelberg%20Misburg%20Park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hof Seel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924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Tiergarten-Gedenkstei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morial stone hunting 185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740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Niederfeldstra%C3%9Fe%202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derfeld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48505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Schellesche%20Brauerei%20Hannover-Anderten%20%28100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485052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752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sburg%20-%20Anderter%20Stra%C3%9Fe%205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derter Straße 53 (Youth centr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2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t. Martin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2394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derten%20lock%20western%20chamber%20ship%20inside%20Lehrter%20Strasse%20Anderten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derten lock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6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ockmerholzstraße 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9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roder Platz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9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roder Platz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9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roder Platz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9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ockmerholzstraße 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30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ckmerholzstraße 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30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ckmerholzstraße 1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88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lock system An der Schleus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88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Schleuse 3 (Garag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88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Schleus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88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Schleuse 5 (Garag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0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ndersche Gog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0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ndersche Gog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0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ndersche Gog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0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ndersche Gog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0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ndersche Gog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0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ndersche Gog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0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imweg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0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imweg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0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Freidingstraße 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1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eidingstraße 4 (stabl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1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eidingstraße 4 (barn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2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straße 1A (front garden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2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tion reception building Misburg-Andert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700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rgan of the St. Johannis Church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701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derter Straße 37, 37A, 37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701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m Seelberg 1/1A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701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Seelberg 1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703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housing group Mis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704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rl-Wiechert-Alle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9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9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8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Dörriesplatz 2, 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9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9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9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7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7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7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8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platz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8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platz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8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platz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8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platz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8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9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9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bberoderstra%C3%9Fe%202%20in%20W%C3%BClferode%20%28Hannover%29%20IMG%201823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bberoder 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731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iergarten%20Scheun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eeding barn in the animal park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762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An%20der%20Schafbahn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and farm building An der Schafbahn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6622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sburg%2C%20Wasserwerk%2C%20Pano-link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sserwerk Mis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2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Johannis-Kirche%20in%20Misburg%20%28Hannover%29%20IMG%20402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Johannis-Kirche (Hannover-Misburg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5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Anderten%20Martinskirch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Martin chur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700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sburg%20-%20Anderter%20Stra%C3%9Fe%205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derter Straße 53 (gymnasium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4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%20W%C3%BClferode%20%28Hannover%29%20IMG%201842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metery Wülferoder 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5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nkmal%20am%20Friedhof%20W%C3%BClferode%20%28Hannover%29%20IMG%201857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r memorial at the Wülferoder Straße cemeter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5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%20W%C3%BClferode%20%28Hannover%29%20IMG%201859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metery Wülferoder Straße (enclosur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8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hemaliges%20Feuerwehrger%C3%A4tehaus%20W%C3%BClferod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hrfeld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9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ockmerholzstra%C3%9Fe%204%20in%20W%C3%BClferode%20%28Hannover%29%20IMG%201820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ckmerholz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88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%20der%20Schleuse%203%20in%20Hannover%20Anderten%2C%20l%C3%A4ndliche%20Idylle%20mit%20Apfelb%C3%A4umen%2C%20H%C3%BChnern%20und%20G%C3%A4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Schleus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88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ttellandkanal%202013%20by-RaBoe%201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Schleuse (powerhous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89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Denkmal%20Ostergrub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onument Ostergrub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89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Lange%20Stra%C3%9Fe%201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ge 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89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Gollstra%C3%9Fe%201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oll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89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Pumpstra%C3%9Fe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umpstraße 2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89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Andert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ehrter Straße 5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1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eidingstra%C3%9Fe%204%20Hannover%20Anderten%20Blick%20frontal%20auf%20das%20%C3%B6stliche%20Wirtschaftsgeb%C3%A4ud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eiding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1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Freidingstra%C3%9Fe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eiding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404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%C3%BCneburg%20Katzenstra%C3%9Fe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94041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4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ctory%20building%20Lohweg%2032%20Misburg-Sued%20Hannover%20Germany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hweg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9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sburg%20-%20Arbeiterwohnhaus%20Lohwe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hweg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701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Seelberg%2C%201%2C%20Misburg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Seelberg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703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einertstra%C3%9Fe%205%2C%207%2C%209%2C%20Hannover%2C%20Misburg-Nord%2C%20Schr%C3%A4gansicht%20auf%20die%20Vorderfron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einert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703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einertstra%C3%9Fe%209%2C%20Hannover%2C%20Misburg-Nord%2C%20R%C3%BCckansicht%20auf%20das%201931%20von%20Otto%20Haesler%20erbaute%20Geb%C3%A4ud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einert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3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96935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3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ran%20MUKAG%20in%20Misbur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96939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917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derten%20Hannover%20denkmalgesch%C3%BCtzte%20Holl%C3%A4nderwindm%C3%BChle%20Baujahr%201854%20Zur%20M%C3%BChle%2033%20Blick%20aus%20dem%20Garten%20nach%20West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derter Windmüh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950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eune%2C%20Nenndorf%204%2C%20Bruchhausen-Vil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99508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8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%C3%B6rriesplatz%202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örriesplatz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9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4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9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5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9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3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9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us%20Kantstra%C3%9Fe%2C%20Ecke%20Fichtestra%C3%9F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9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ichtestra%C3%9Fe%202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9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2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9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eidestra%C3%9Fe%208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ide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9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eidestra%C3%9Fe%20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ide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96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sburg%20-%20Kolumbarium%20Hl.%20Herz%20Jesu%20-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lumbarium Hl. Herz Jesu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06837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sche%20Stra%C3%9Fe%2092%2C%20Hannover%2C%20Misburg-Nord%2C%20ehemalig%20Kurhaus%20Friedenstal%2C%20Abend-Ansich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nnoversche Straße 9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284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pelle%20in%20W%C3%BClferode%20%28Hannover%29%20IMG%201825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 Wülfero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0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alstra%C3%9Fe%2022%20Pattensen%20Mit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alstraße 2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46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%C3%BCcke%20Stammestra%C3%9F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ilroad bridge Stamme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33380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Petri%20%28Barbis%29%20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Petri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925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ockwindm%C3%BChle%20vor%20Borstel%20IMG%20588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rstel wind mil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5449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ristuskirche%20Molzen%20s%C3%BCdsei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rist Church (Molzen, Uelzen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768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7%2C%203%2C%20Pattensen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7682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60571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ismarckturm%20Bad%20Pyrmon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ismarck Tow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812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30%2C%203%2C%20Pattensen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8120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363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Innere%20Br%C3%BCcke%20H%C3%BCpeder%20Bach%2C%201%2C%20Pattensen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3638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7023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0-09-27%20173023%20Langenhagen%20Kriegerdenkmal%20Flakstellun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riegerdenkmal Flakstellung Langenha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7023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0-09-27%20173117%20Langenhagen%20Kriegerdenkmal%20Flakstellun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riegerdenkmal Flakstellung Langenha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7023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0-09-27%20173150%20Langenhagen%20Kriegerdenkmal%20Flakstellun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riegerdenkmal Flakstellung Langenha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572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uepede-Bennigser%20Strasse%205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5729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5758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nau%20%28Harz%29%20IMG%20455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557587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8918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rdowick%20Windmuehle-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ndmühle Bardowick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414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pel%20of%20Luebel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ienkapel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9475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ferde%20-%20Br%C3%BCcke%20Am%20M%C3%BChlbach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594750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816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Neuhaus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Marien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280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Johannis-Kirche%20Otternhagen%20IMG%20698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Johannis-Kirche Otternha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62073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gapothekeZellerfel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gapotheke in Zellerfel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62073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lausthal-Zellerfeld-%20Blick%20auf%20die%20Bergapotheke%20-%20geo.hlipp.de%20-%202493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gapotheke in Zellerfel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4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Jeinsen%20Kriegerdenkmal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straße, Denkma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49195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isabethkirche%20Langenhag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abeth Chur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49195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isabethkirche%20von%201867%20in%20Langenhagen%20IMG%20676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abeth Chur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63614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Urnengr%C3%A4berfeld%20Ole%20Hai%20Waldgebie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6636140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0777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nweg%203%20%28Eisdorf%29%20Kirche%20St.%20Georg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Geo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2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monument group Israelite Cemeter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1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Heinrich Gernß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1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Hinrich Hanebut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6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uard building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7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ff building 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9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V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1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otor vehicle hall 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1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otor vehicle hall II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6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Beekestraße and Am Edelhof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2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3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3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3032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ieldstone%20church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Margareth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813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intel%20-%20Sankt%20Antonius%2004%20ie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Antonius (Fintel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4189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urial%20mound%20Bornsen%20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ial mound Bornsen 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42382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pelleBrandlech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 Brandlech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3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platz%206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platz 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18840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skapelle%20auf%20dem%20Friedhof%20Buchholz.i.d.Nordheid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metery chape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7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fanlagen Rittergut Jeinsen, Wohnha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8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fanlagen Rittergut Jeinsen, Scheun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10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ulenschu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812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chaeliskirche%20Hannover-Rickling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chaeli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925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lerieholl%C3%A4nderm%C3%BChle%20vor%20Borstel%20IMG%20588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lländerwindmühle Borste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020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undweg%20%28Gittelde%29%20Eisenbahnbr%C3%BCcke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isenbahnbrücke Grundweg Gittel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571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%C3%BCpede%20-%20Gutsscheun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üpeder Gutsscheun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14409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Kaper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e Kaper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87584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heKircheLemgow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he Kirche, Lemgow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2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platz%204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platz 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0368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inbergs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95852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mmingen%20Devese%20Kapell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vese chape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3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oschersburg%202%20%2B%204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uard building of the former Prinz-Albrecht-Kaserne in Hannover-Bothfeld, German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6934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1050141%20Warmsen%20Kirchtur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orgskirche Warms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95479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uenenburg%20am%20Ossenberg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ünenburg bei Dransfel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49037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lke-Uhr%20Am%20Kuechengarten%20Limmerstrasse%20Linden-Nord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alke Clock Limmer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57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%C3%BCdstra%C3%9Fe%2015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üdstraße 1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154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1541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3248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ttergut%20von%20Bennigsen%20in%20Bennigsen%20%28Springe%29%20IMG%20469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ttergut Bennigs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2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6822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2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24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3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31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3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31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3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32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2861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28611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5602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ar%20park%20building%20Osterstrasse%20Mitte%20Hannover%20Germany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rkhaus Oster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844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unstorfer%20Landstra%C3%9Fe%2047%2C%201%2C%20Ahle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er Landstraße 4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846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pellenweg%208%2C%201%2C%20Badenstedt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weg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15605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v.Luth.Kirche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int Martin Chur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60429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%20Pyrmont%20St%20Petri%20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Petri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2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il-Nolde-Weg%205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il-Nolde-Weg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4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urze-Kamp-Stra%C3%9Fe%2013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and commercial building Kurze-Kamp-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7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urze-Kamp-Stra%C3%9Fe%2019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mmercial building Kurze-Kamp-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72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Sutelstr.%2053%20in%20Bothfeld%20%28Hannover%29%20IMG%20765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utelstraße 5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59300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hnhofsgeb%C3%A4ude%20Bad%20Gandersheim%2C%20Nordsei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 Gandersheim statio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54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ttensen%20Wieterssches%20Hau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nstraße 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0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rvinusplatz%201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rvinusplatz 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1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rvinusplatz%206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rvinusplatz 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4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15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1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5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reihornstra%C3%9Fe%2018%20-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reihorn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40069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ldingen%20-%20Rethener%20Stra%C3%9Fe%201%20-%20S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ssermühle Koldin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4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rinz-Albrecht-Ring%2047%20%2B%2049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IV of the former Prinz-Albrecht-Kaserne in Hannover-Bothfeld, German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4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rinz-Albrecht-Ring%2043%20%2B%2045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V of the former Prinz-Albrecht-Kaserne in Hannover-Bothfeld, German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3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phanusstra%C3%9Fe%2029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phanusstraße 29, Ha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7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use%20Am%20Lindener%20Berge%20Linden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indener Berg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06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farrlandplatz%2010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arrlandplatz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0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Edelhofe%201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Edelhofe 1/1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0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usmannstra%C3%9Fe%2027-29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usmannstraße 27/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2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Ricklingen%20Kriegdenkmale%201914-1918%20und%201939-194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r memorial 1914-1918, Hannover-Ricklin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87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ammestra%C3%9Fe%2021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mme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87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ammestra%C3%9Fe%2022%2C%202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mme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3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buildings%20Friedrich%20Ebert%20square%20Ricklingen%20Hanover%20Germany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1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r%20Chaussee%2012%2C%202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Chaussee 12 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2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r%20Chaussee%2045%20%2B%2047%2C%205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Chaussee 4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17448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nkt-Georg-Gart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416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Simon und Juda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6500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s-Primarius-Pfarrhaus-und-Superintendentur-Zellerfel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s Primarius-Pfarrhaus und Superintendentur Zellerfel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40518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ze%20Bahnhof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ze (Han) statio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6468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ice-Salomon-Schule%20Hauptgeb%C3%A4ud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ice-Salomon-Schu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72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-%20St.%20Antonius%20-%20S%C3%BCdseite%20-%20Panorama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Antoni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8063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ter%20und%20Paul-Kirche%20in%20Elz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Peter-und-Paul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5250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nozastra%C3%9Fe%205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lla Effertz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1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2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2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4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2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4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2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2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4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2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2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3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2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3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3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3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3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3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3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3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3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4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3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5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13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5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9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lfsgraben bridg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12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ntonius Monaster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13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13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2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13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2A (garden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13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Kirchröder Straße 1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14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3 (green spa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14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3 (Heizkraftwerk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14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ckermann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15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ckermann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16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Kirchröder Straße 14-1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1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noza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1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nozastraße 5B (Gartenhaus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09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Garden City Kleefel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0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75-75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0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74-7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0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73-73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1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72-72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2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71-71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2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70D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2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28-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3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4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3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38-4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3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34-3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3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30-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3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26-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3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22-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4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14-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4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1-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5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13-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5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ünchhausenstraße 1-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6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enator-Bauer-Straße 23-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6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enator-Bauer-Straße 15-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36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21-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36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ngenheimstraße 1-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38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ngenheimstraße 13-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40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enator-Bauer-Straße 31-3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40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enator-Bauer-Straße 27-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40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ünchhausenstraße 6-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41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ünchhausenstraße 2-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41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ngenheimstraße 2-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41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29-3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41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12-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42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16-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42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enator-Bauer-Straße 35-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42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enator-Bauer-Straße 39-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093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bert%20Knoevenagel%20Sperrwerk%20Wolfsgraben%20Eilenriede%20Kaulbachstra%C3%9Fe%20Am%20Pferdeturm%20Hannover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errwerk am Wolfsgrab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09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31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12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9-19%20Liebermannstra%C3%9Fe%208%20Hannover%20Kleefel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ermann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17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eidestra%C3%9Fe%2C%207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ilway bridge Berckhusen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3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gelstra%C3%9Fe%201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6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13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6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14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7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15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71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107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0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71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10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0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71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eidestra%C3%9Fe%2012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ide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18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14%2C%202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0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15%2C%202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0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16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0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17%2C%202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0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18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0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19%2C%202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1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nozastra%C3%9Fe%2014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noza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1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nozastra%C3%9Fe%201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noza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1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nozastra%C3%9Fe%2013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noza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1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nozastra%C3%9Fe%202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noza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1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nozastra%C3%9Fe%203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noza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1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nozastra%C3%9Fe%2011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noza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1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nozastra%C3%9Fe%2010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noza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1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nozastra%C3%9Fe%208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noza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1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nozastra%C3%9Fe%20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noza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6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enator-Bauer-Stra%C3%9Fe%2022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enator-Bauer-Straße 19-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6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Uhlhornstra%C3%9Fe%2010-14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hlhornstraße 10-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8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lfsgrab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0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4460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25%20Bremer%20Str%2016%20Schul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80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4780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54%20Neubruchhausen%20Nienburger%20Str%2013%20Wohn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06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4606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36%20Gro%C3%9F%20Henstedt%2021%20Wohn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425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3425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Freudenbur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80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3780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28%20Harpstedter%20Stra%C3%9Fe%2018%20Burgmannshof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6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4536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33%20R%C3%B6llinghausen%201%20Wohngeb%C3%A4ude%20%282%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867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4867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64%20Neubruchhausen%20Nienburger%20Str%2019%20Wohn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160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üdischer Friedhof Bassum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4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4504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70%20Neubruchhausen%20Alte%20Schul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1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4581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34%20R%C3%B6llinghausen%202%20Wohngeb%C3%A4ud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597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600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601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601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603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603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603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604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157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5157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57%20Neubruchhausen%20Nienburger%2014%20Wohn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29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4529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32%20Bramstedt%20Feldstra%C3%9Fe%20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163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5163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60%20Neubruchhausen%20Nienburger%2016%20Wohn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136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5136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594%20Neubruchhausen%20Nienburger%20Str%2015%20Wohn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730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5730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39%20Hallstedt%201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896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5896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43%20Hollwedel%20M%C3%B6hlenhof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177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6177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66%20Neubruchhausen%20Heidestra%C3%9Fe%2035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189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6189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67%20Neubruchhausen%20Heidestra%C3%9Fe%203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207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6207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77%20Neubruchhausen%20Sudwalder%20Stra%C3%9Fe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9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6789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116%20Neubruchhausen%20Steinkamp%20Scheun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6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6886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30%20Kirchstra%C3%9Fe%201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945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6945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102%20Kirchstrasse%201%20Wohn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957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6957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31%20Pastorenweg%201%20Wohn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060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7060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15%20Stift%205%20Wohn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093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7093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101%20Sulinger%20Str%201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30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730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100%20Sulinger%20Str%201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327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7327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75%20Neubruchhausen%20Seefeldstra%C3%9Fe%20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395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7395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76%20Neubruchhausen%20Sudwalder%20Stra%C3%9Fe%2017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499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7499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iftsmuehle%20Bassu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11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7611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45M001%20Neubruchhausen%20Wasserm%C3%BChl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600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6003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629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6295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751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7510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756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7562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761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7612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769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7699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02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8028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8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8685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9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8695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74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8747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75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8758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4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8847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545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bellstra%C3%9Fe%204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595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bellstra%C3%9Fe%206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596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bellstra%C3%9Fe%208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599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1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12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8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5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59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8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6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61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8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6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63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8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6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65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8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6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67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8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perplatz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aperplatz%201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8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perplatz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aperplatz%203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8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perplatz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aperplatz%205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9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demannstraße 3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demannstra%C3%9Fe%2030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9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demannstraße 2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demannstra%C3%9Fe%2028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9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demannstraße 2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demannstra%C3%9Fe%2026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9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demannstraße 2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demannstra%C3%9Fe%2024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9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demannstraße 2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demannstra%C3%9Fe%2022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9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demannstraße 2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demannstra%C3%9Fe%2020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70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ensborgstraße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rensborgstra%C3%9Fe%204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70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ensborg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rensborgstra%C3%9Fe%202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4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bellstra%C3%9Fe%201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4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bellstra%C3%9Fe%203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4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bellstra%C3%9Fe%205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4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bellstra%C3%9Fe%207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4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bellstra%C3%9Fe%209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5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2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20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5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2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21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5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2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22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5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2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23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5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2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24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5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2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25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5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2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26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5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2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27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5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2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28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neckestra%C3%9Fe%202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5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52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5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50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2250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hegei%C3%9F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e zur Himmelspfort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34779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des%20Stephansstifts%20%28Haupteingang%29%20-%20Hannover-Kleefeld%20Kirchr%C3%B6der%20Stra%C3%9Fe%2044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“</w:t>
      </w:r>
      <w:r>
        <w:t xml:space="preserve">Collegiate Church of St. Stephen’s Abbey</w:t>
      </w:r>
      <w:r>
        <w:t xml:space="preserve">”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82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platz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82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platz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82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platz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83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platz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83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84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86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87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88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90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91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92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92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94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94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34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34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34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35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36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37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39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39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50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50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1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2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3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3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12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4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5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5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6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6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6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6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6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5A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7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5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7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5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7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7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7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7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8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7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8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7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9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9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9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9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9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9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9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9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33 ,33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9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3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9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3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0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3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7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7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7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8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8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8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8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8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8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8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8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95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05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06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06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07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33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Pferdeturm%201%2C%20Kleefeld%2C%20Fachwerkhaus%2C%20ehem.%20Stadtforstamt%2C%20Forstbetriebshof%20Pferdeturm%2C%20heute%20%28Stand%2012%202013%29%20Fachbereich%20Umwelt%20und%20Stadtgr%C3%BCn%20der%20Landeshauptstadt%20Hannover%2C%20Baudurchf%C3%BChrung%20und%20Vergabe%20OE%2067.2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Pferdeturm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9643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ntplatz%202015-08-1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platz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9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eidestra%C3%9Fe%204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ide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9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eidestra%C3%9Fe%202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ide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9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%C3%B6rriesplatz%204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örriesplatz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40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gelstra%C3%9Fe%201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44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50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5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47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7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48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8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48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9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49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10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49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11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50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5a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5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37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38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7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39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8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8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9%2C%202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8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10%2C%202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8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leiermacherstra%C3%9Fe%201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7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11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00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21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05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22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06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24%20%2B%2025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06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24%20%2B%2025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07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30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5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32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5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thoven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ormer%20Humboldt%20School%20Beethovenstrasse%20Linden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0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üchengarten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Cchengartenstra%C3%9Fe%201%2C%202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6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alkenstraße 2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lkenstra%C3%9Fe%2021%2C%202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7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gestorff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gestorffstra%C3%9Fe%202%2C%204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7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gestorffstraße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gestorffstra%C3%9Fe%204%2C%204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00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indener Berge 3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Osmers%20Am%20Lindener%20Berge%20Linden-Mitte%20Hannover%20Germany%20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00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3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use%20Getrud-Marien-Heim%20Badenstedter%20Strasse%20Linden-Mitte%20Han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26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rmer castle terrace in the Von-Alten-Gart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n%20Park%20Terrass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6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Straße 8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cklinger%20Stra%C3%9Fe%2084%2C%202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2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1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14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2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2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24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3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5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6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8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82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7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8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85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2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1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14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3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mpestraße 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mpestra%C3%9Fe%206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4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mpestraße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mpestra%C3%9Fe%208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386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3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33%20%2B%2035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00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4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0%20%2B%2038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5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52%20%2B%2050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5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57%20%2B%2059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4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3%2C%202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5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1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17%2C%202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81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zer Straße 2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azer%20Stra%C3%9Fe%2029%2C%201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86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ndestra%C3%9Fe%209%2C%201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84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ausen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ldhausenstra%C3%9Fe%209%2C%201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2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acobsstraße 1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acobsstra%C3%9Fe%2016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3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nister-Stüve-Straße 1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nister-St%C3%BCve-Stra%C3%9Fe%2019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19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40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er Straße 7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4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Friedhofstraße 20-3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7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gertahl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1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Kötnerholzweg-Limmer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88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4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5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0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hlemer Straße 5-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1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5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1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7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2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ärkestraße 9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2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ärke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8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ckbornstraße 4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002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ckbornstraße 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6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5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4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meyerstraße 16 (property wall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2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Minister-Stüve-Straße 14-1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5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chwarzer Bär 1-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6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Lindener Marktplatz 1-1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7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er Marktplatz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7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er Marktplatz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599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anopy St. Marti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00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3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68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ber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1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osthornstraße 1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3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Lampestraße 1-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5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esebeckstraße 15 (Infectious disease 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1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5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5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6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6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6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6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6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5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Gredelfeldstraße 9-2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0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1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1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9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864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r memorial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euer%20Friedhof%20Schneverdingen%20-%20Denkmal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87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3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use%20Elisenstrasse%20northside%20Leinaustrasse%20Linden-Nord%20Han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9%20%2B%2011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1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20%20%2B%2018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5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56%20%2B%2054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6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61%20%2B%2063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5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tri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tristra%C3%9Fe%205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192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8%20%2B%206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195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5%20%2B%207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3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3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36%20%2B%2034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3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3-5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181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1%20%2B%203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0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1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9%20%2B%2011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1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17%20%2B%2019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1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4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1%20%2B%2043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86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ckmannstraße 3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Sackmannstrasse%203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6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hofstraße 2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stra%C3%9Fe%2026%2C%202%2C%20Limmer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5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mmermannstraße 3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Zimmermannstra%C3%9Fe%2034%2C%201%2C%20Limmer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68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er Straße 13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ormer%20factory%20building%20Continental%20AG%20Wunstorfer%20Strasse%20Limmer%20Hannover%20Germany%2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3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lemer Straße 14a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lemer%20Stra%C3%9Fe%2014a%2C%202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1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2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Viktoriastr20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5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1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11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7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1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18%2C%202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8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1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19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6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3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34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5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einaustraße 2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einaustra%C3%9Fe%202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1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lemer 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lemer%20Stra%C3%9Fe%207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4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6%20%26%207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4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3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1a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11a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0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asemann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asemannstra%C3%9Fe%202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2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asemannstraße 1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asemannstra%C3%9Fe%2011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376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2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28%20%2B%2026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391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3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36%20%2B%2034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0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rtenallee 1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rtenallee%2019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1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phanusstraße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phanusstra%C3%9Fe%203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4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phanus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phanusstra%C3%9Fe%207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4750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pen-Holländermüh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864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ranen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233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chtenberg-Gymnasium Cuxhav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chtenberg%20Gymnasium%20Cuxhav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622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51622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rdbeertempel%20Bad%20Pyrmont%20202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26059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oss Gartow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rrenhaus%20Schloss%20Gartow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292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Bernward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ifhorn%20Bernward%202020f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2540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s der 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8549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8549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urg%20Empne%20Stadtmauer%20Wehrtur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846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weg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3959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439593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317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adquarters building of Hanoma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rectorate%20building%20Hanomag%20Hanomagstrasse%20Hanover%20Germany%20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2409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allersleben Cast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loss%20Fallersleben%20Schlossgraben%20Br%C3%BCck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2417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ossmuseum Je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ever%20%285%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30524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hnhausgruppe Waack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elle%2C%20Wohnhausgruppe%20Waack%2C%20Block%20West%2C%20Hofseite%2C%20200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1607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alenberger Brücke (Schulenburg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alenberger%20Br%C3%BCck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035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orsumer Müh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orsumer%20M%C3%BChl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5451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verlingenbu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everlingenburg%20Wall%20von%20ob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28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 Leineflutbrück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eineflutbr%C3%BCcke%20-%20Alte%20Fahr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4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platz 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platz%2014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023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uebrück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uebruecke%20Echte%2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315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nomag Kanonenwerkstat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nonenwerkstatt%20factory%20building%20Hanomag%20Deisterplatz%20Goettinger%20Strasse%20Ha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93535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tha-von-Suttner-Schu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09837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 Kapel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eershausen%20Kapelle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4994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mmestraße 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ammestra%C3%9Fe%206%2C%201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5002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kestraße 7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ekestra%C3%9Fe%2076%20Hannover%20Ricklingen%20179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94417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mstedter Landweh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%20Helmstedt%20Walbecker%20Warte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5316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Edelhof Ricklin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5680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metery chapel St. Michaeli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pelle%20des%20Michaelisfriedhofs%20Hannover%208320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5786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1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buildings%20Friedrich%20Ebert%20square%20Ricklingen%20Hanover%20Germany%2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5790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Stra%C3%9Fe%209%2C%201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273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enturm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%20Pyrmont%20Schellenturm%200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523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ünenbu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uenenburg%20Bomlitz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2795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orfkirche Meuchefitz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Meuchefitz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16808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inrich-Heine-Platz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inrich-Heine-Platz%20Hannover%20115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3336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agdschloss Göhr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9643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nstitut für Bienenkunde Cel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1782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ew jewish cemeter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euer%20J%C3%BCdischer%20Friedhof%20Osterode%201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4775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Tönniesberg 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am%20T%C3%B6nniesberg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37506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 Adolph Roemer-Denkmal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09184-Clausthal-1907-R%C3%B6merdenkmal-Br%C3%BCck%20%26%20Sohn%20Kunstverla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5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straße, Kirch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62093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tholisch-apostolische Kapel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enstedter%20Str.%203%2C%20Hannover%20004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09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erney, Jann-Berghaus-Straße 4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4914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-Weber bridg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senbahnbr%C3%BCcke%20Ohedam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12468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rotestant church, Wustrow (Wendland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Wustrow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763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5763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orleben%20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242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6242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reuzkirche%20Wolfsburg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7311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bentraut Monumen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02170056%20-%20Seelze%20-%20Obentraut-Denkmal%20von%201630%20-%202005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756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hnhaus, Rethener Straße 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ldingen%20-%20Rethener%20Stra%C3%9Fe%20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8254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“</w:t>
      </w:r>
      <w:r>
        <w:t xml:space="preserve">Gefallenendenkmal Lathwehren</w:t>
      </w:r>
      <w:r>
        <w:t xml:space="preserve">”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thwehren%20-%20Ehrenmal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9069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urch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chwerkkirche%20Riebrau%20%28Zernien%29%20IMG%20047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6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2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5444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ssenbu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assenburg%20Carl%20Schuchardt%20191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276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euerwehrgeräteha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eiwillige%20Feuerwehr%20Ahlt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39421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vangelisch-reformierte 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horn%2C%20Brandlecht-Hestrup%2C%20Evangelisch-reformierte%20Kirche%2C%20Seitenansich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9721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rrenhaus Gestorf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storf%20Herrenhaus%20Eingan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17448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dlung Blumläger Fel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36206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isenbahnbrücke über die Schaumburgstraß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ailroad%20bridge%20Schaumburgstrasse%20Leinhaeuser%20Weg%20Leinhausen%20Herrenhausen%20Hannover%20Germany%20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17554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eldsteinkirche Trebel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rebel%20Feldstein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3006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reppenspeich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reppenspeicher%20Dorfmark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883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ly Cross Church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horn%20Kreuz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50899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bert-Koch-Platz 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ning%20hall%20gym%20building%20TiHo%20university%20of%20veterinary%20medicine%20Hannover%20Robert-Koch-Platz%20Bult%20Han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2316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923163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8570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Gregor VII.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uendheim%20Kirche%20Grego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0370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helm-Busch-Schu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lhelm-Busch-Schule%20811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226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522264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766357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ift Bassum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771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7711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602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6029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603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6033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603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6036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603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6038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7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6876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2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22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2860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28609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42322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thaus Papenbu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athaus%20mit%20Vorgart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811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811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3%2C%203%2C%20Pattensen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3095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ugustinian Convent Obernkirch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157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157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nstra%C3%9Fe%2017%2C%203%2C%20Pattensen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1728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r Jüdischer Friedhof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r%20J%C3%BCdischer%20Friedhof%20%28Osterode%20am%20Harz%29%20Grabsteine%201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12293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Pauli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Pauli-Kirche%20in%20Gilten%20%28Schwarmstedt%29%20IMG%20938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6837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Geo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beck%20Kirche%20NW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056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Martini-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Martini%20Hohnsted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845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idge Ziegelstraße over the Linden branch canal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anal%20Bridge%20Ahlem%20Hanover%20Germany%20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851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Reineckes Eichen 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%20Reineckes%20Eichen%2010%2C%201%2C%20Lah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913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lla Rischmüll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inter%20dem%20Kampe%2033a%2C%201%2C%20Lah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2521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2521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ethem%20Aller%20Am%20Bahnhof%2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1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fstraße 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fstra%C3%9Fe%202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4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uerstraße 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ttensen-Mauerstrasse10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6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uerstraße 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uerstra%C3%9Fe%2015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57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üdstraße 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%C3%BCdstra%C3%9Fe%2016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58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alstraße 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alstra%C3%9Fe%203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4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9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4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17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5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0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5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2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6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4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7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32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il-Nolde-Weg 1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il-Nolde-Weg%2015%2C%203%2C%20Both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76042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ttergut Bredenbeck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edenbeck%20Guts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9316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tchman founta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achtw%C3%A4chter%20auf%20Brunnen%20Hannover-Lind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6663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ckhaus%20in%20B%C3%BCrstel%20%28B%C3%BCrsteler%20Str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66630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128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%C3%BCrstenberg-Weserbr%C3%BCcke-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1280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177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ckhaus%20in%20B%C3%BCrstel%20%28B%C3%BCrsteler%20Str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1773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177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ckhaus%20in%20B%C3%BCrstel%20%28Ganderkesee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1773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456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in%20Pollhag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4564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559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tzen%20Kirche%20Seitenansich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5593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811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Bergedorf%20Zur%20Heide%201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8117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81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rmann-L%C3%B6ns-Park%205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rmann-Löns-Park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81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ockwindm%C3%BChle%20im%20Hermann-L%C3%B6ns-Park%20in%20Buchholz%20Kleefeld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ck windmill in Hermann-Löns-Park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81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rmann-Loens-Park-Alte-Muehl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lf-timbered house in the Hermann-Löns-Park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81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rehouse in the Hermann-Löns-Park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578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5784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630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6302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652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6521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712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7126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721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7216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725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7251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761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7616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776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7769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853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8533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5365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53654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6629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66294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6694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66942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090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0905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104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1044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437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4379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448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4482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567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5677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717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7179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748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7486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974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9743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8043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80439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8057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80577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8126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81265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471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%C3%BCneburg%20an%20der%20L%C3%BCnertorstra%C3%9F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4718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474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nhausNesseNordseite.jpe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4741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698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llersleben%20%28Wolfsburg%29%20IMG%20127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6981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63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neckestra%C3%9Fe%201a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1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64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neckestra%C3%9Fe%2015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1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29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1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30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1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31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1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32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2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33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3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2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34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3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2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35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3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2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3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3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2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37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3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2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glerstra%C3%9Fe%202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ugler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2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glerstra%C3%9Fe%204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ugler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3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glerstra%C3%9Fe%20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ugler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3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glerstra%C3%9Fe%2010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ugler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3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glerstra%C3%9Fe%2012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ugler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3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glerstra%C3%9Fe%2014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ugler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3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glerstra%C3%9Fe%201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ugler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3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glerstra%C3%9Fe%2018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ugler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4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54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5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4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56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5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4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58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5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4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60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6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5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eestra%C3%9Fe%2011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ee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6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pellenstra%C3%9Fe%201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6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ohmeyersweg%206%2C%202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ohmeyers Weg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6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unicipal%20building%20for%20employment%20support%20Hoelderlinstrasse%206%20Kleefeld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ölderlin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6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%C3%B6lderlinstra%C3%9Fe%203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ölderlin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7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mmunity%20hall%20Hoelderlinstrasse%201%20Kleefeld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ölderlin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7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ndergarten%20house%20Kapellenstrasse%207%20Kleefeld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87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Heinrichkirche%20von%20der%20Simrockstra%C3%9Fe%20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Heinri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2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3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63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63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63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63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63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63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63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3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ugler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6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chool Hölderlinstraße 1, 3, 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7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tephansstif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7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4L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7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3 A,B,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8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4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8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4D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8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4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8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5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8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8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5I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8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5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9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5N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9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5R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9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5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80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5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80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5G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80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5D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80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5F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80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5H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80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50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81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Hermann-Löns-Park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35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30357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8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37789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6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hnhof%20Kleefel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37763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48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4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46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4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02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rtzstra%C3%9Fe%202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12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rtzstra%C3%9Fe%204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14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rtzstra%C3%9Fe%20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17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rtzstra%C3%9Fe%208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18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rtzstra%C3%9Fe%2010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20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rtzstra%C3%9Fe%2012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21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rtzstra%C3%9Fe%2014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24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rtzstra%C3%9Fe%201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28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rtzstra%C3%9Fe%2018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29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rtzstra%C3%9Fe%2020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5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rtzstra%C3%9Fe%2026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7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thusenstra%C3%9Fe%201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thusen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8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thusenstra%C3%9Fe%203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thusen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8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thusenstra%C3%9Fe%205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thusen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9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thusenstra%C3%9Fe%207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thusen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9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aperplatz%206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perplatz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9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aperplatz%204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perplatz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9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aperplatz%202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perplatz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9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69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6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9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71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7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9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73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7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9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75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7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9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77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7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40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79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7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40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81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8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40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83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8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41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85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8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43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87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8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45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89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8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47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91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9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5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eselstra%C3%9Fe%209%2C%201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sel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40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fanlage%20Sackmannstra%C3%9Fe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ckmann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7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gertahlstra%C3%9Fe%203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gertahl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3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6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4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8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7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16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11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4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4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21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75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7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8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use%20Wilhelm-Bluhm-Strasse%20Velvetstrasse%20Linden-Nord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elvet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4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dingstra%C3%9Fe%203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ding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5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einaustra%C3%9Fe%2021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einau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2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9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1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3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%C3%B6ssestra%C3%9Fe%2010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össe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1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asemannstra%C3%9Fe%208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asemann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2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asemannstra%C3%9Fe%2012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asemann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6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chtenbergplatz%205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chtenbergplatz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7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chtenbergplatz%206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chtenbergplatz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5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4a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7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16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2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18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7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24a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2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8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29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6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36%2C%203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7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schlagstra%C3%9Fe%2029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schlagstraße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7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43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4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8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9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15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7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eckbornstra%C3%9Fe%2053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ckbornstraße 5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4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meyerstra%C3%9Fe%2017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meyer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5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meyerstra%C3%9Fe%2015%2C%202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meyer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6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meyerstra%C3%9Fe%2015%2C%204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meyerstraße 15 (enclosur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0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monument group Sutelstraße 18/1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1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Elisabeth Lüder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7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ff building I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1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otor vehicle hall I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2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rkshop I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269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Chaussee 246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33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hemaliges%20Portal%20des%20K%C3%BCchengartens%20-%20Hannover-Linden%20Stadtfriedhof%20Am%20Lindener%20Berge%20%28Lindener%20Bergfriedhof%29%20-%20panoramio%20%281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545333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7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phanusstra%C3%9Fe%201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phanus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10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monuments group Hanomag, Göttinger Straße 1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1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vilion Am Edelhof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5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tammestraße 53, 55, 5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3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chaelis Cemetery Monument Group An der Bauerwies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03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n der Kirche 13, 2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19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205/203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7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18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Altes Dorf 1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78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Dieselstraße 3-1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0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Wunstorfer Straße 35, 3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3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iler House of the Bed Feather Factory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98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platz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20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7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4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nno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6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ckebusch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6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ckebusch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89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3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0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1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1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3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2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4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3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4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9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Koch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2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8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0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5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2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ärke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0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tephanusstraße 3-1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6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ckbornstraße 3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7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ckbornstraße 4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6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7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ckbornstraße 4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6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7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1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1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Jacobsstraße 10-1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3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Jacobsstraße 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7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er Marktplatz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24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on-Alten-Allee 6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67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Weberstraße 9/10,11,1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380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andesamt%20Oldenbur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ndesamt Olden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6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71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7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6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75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7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8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23%20%2B%2025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69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Weberstra%C3%9Fe%2021%2020%20ehemalige%20Weberh%C3%A4user%20%C3%A4ltest%20erhaltene%20Wohnh%C3%A4user%20in%20Linden%20denkmalgesch%C3%BCtz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ber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3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11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1d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3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1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6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urze-Kamp-Stra%C3%9Fe%2017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mmercial building Kurze-Kamp-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6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urze-Kamp-Stra%C3%9Fe%2015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and commercial building Kurze-Kamp-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6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urze-Kamp-Stra%C3%9Fe%2016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and commercial building Kurze-Kamp-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6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Sutelstr.%2030%20in%20Bothfeld%20%28Hannover%29%20IMG%20764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utelstraße 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69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Weberstra%C3%9Fe%2020%2021%20ehemalige%20Weberh%C3%A4user%20%C3%A4ltest%20erhaltene%20Wohnh%C3%A4user%20in%20Linden%20denkmalgesch%C3%BCtz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ber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1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7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63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Sutelstr.%2023%20in%20Bothfeld%20%28Hannover%29%20IMG%20764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utel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1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Edelhofe%208%20Hannover%20Ricklingen%20Herrenhau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Edelhof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2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ekestra%C3%9Fe%2095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kestraße 9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3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Platz%2010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4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inrich-Meister-Allee%2018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inrich-Meister-Alle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3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Stra%C3%9Fe%2029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3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Stra%C3%9Fe%2031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7877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%C3%BChle%20Buchholz-Holm%20-%20DSC03607a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lm Watermil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45607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umebruecke%20Northei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456070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9642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Old%20Linden%20town%20hall%20Deisterstrasse%20Hanover%20Germany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ld Linden City Hal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22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lfsburg%20Heilig-Geist%20201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rish Community Center Holy Ghos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187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horn%2C%20Gut%20Brandlecht%2C%20Prinzipalhaus%20%282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ut Brandlech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90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-%20Linzer%20Stra%C3%9Fe%203%20-%20Villa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zer 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9449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hnhof%20Wunstorf%20160918161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 statio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28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C%20Br%C3%BCcke%20der%20G%C3%BCterbah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ilway bridge Liebrecht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64775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19-05-18%20111707%20Hannover%20Egestorffdenkmal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gestorff memoria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7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o%C3%9Fkampstra%C3%9Fe%2014%2C%203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3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36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7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Bernwardstrasse%2014%20Fiedelerstrasse%2023%20Doehren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9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9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13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2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sse%2014a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1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Fiedelerstrasse%2025%20Querstrasse%20Doehren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7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eichhelmstra%C3%9Fe%205%2C%202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ichhelm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20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8%20%2B%206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77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13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1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66967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ut%20Holm%20202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ut Holm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9622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996226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87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erstra%C3%9Fe%2010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er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49774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partment%20Apartment%20house%20Foessestrasse%20Limmerstrasse%20Linden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üchengarten building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7460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on%20Alten%20Mausoleum%20im%20Sundern%20Seitenansicht%20inn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usoleum Graf Carl von Alt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08308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urg%20Pretzetze%20Forsthaus%20aussendeich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083080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3765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Zum%20heiligen%20Kreuz%20in%20Eickeloh%20IMG%20934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um heiligen Kreuz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75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6%20Pattensen%20Mit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42588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3-01-29%20Stadtteilfriedhof%20F%C3%B6ssefeld%201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teilfriedhof Fössefel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2185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-Josef-Kirche%20%28Gleidingen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Jose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25909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rlis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259095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39529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pel%20Linden%20cemetery%20Lindener%20Berg%20Linden-Mitte%20Hannover%20Germany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hofskapelle Stadtteilfriedhof Lindener 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93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idge Adolf-Ey-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8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9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39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0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4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1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7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1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9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7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8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8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10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8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12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9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8a (wall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6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1a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6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5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3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7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4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2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9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5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72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8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75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4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78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8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94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0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5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1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6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artaner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7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egel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4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8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8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13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63274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orsfelde%20Haus%20L%C3%BCtcherath%20201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s Lütcherat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63275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orsfelde%20Meinstrasse%201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ehlmannsches Ha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56216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eppenser%20M%C3%BChle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eppenser Müh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57604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farrberg%2C%20Neuenkirchen%2C%20Heidekreis%2C%202018-0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arr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83064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rrel%20-%20St%20Peter%20u%20Paul%20v%20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Peter und Pau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48629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6486293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250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%C3%B6mitz%20Eisenbahnbr%C3%BCcke%20ReiKi%20pa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ömitz Railway Bridg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7763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ankt%20Jakobikirche%2C%20Blecked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Jacobi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1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rvinusplatz%204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rvinusplatz 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5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19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1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6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9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2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608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orgsmarienh%C3%BCtteMuseumVillaStahm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useum Villa Stahm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270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ewish cemetery, Bad Pyrmont, Bombergalle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50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adtfriedhof%20Ricklingen%2C%20Hannover%2C%20Blick%20im%20Herbst%20durch%20die%20Rotbuchenallee%20auf%20die%20Abteilung%204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friedhof Ricklin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340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%20Pyrmont%20H%C3%BCnenburg%200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ünen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762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-Englischer%20Friedhof%20-%20War%20Cemetery-%202015%20by-RaBoe%2001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nover War Cemeter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198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1168%20-%20Hannover%20-%20Marienwerder%20-%20Am%20Hin%C3%BCberschen%20Garten-%202005042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nüberscher Gart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454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WeenerRefGeor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Georgs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811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dagsenEvKirch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Alexandri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500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onastery%20Ebstorf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storf Abbe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62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%C3%BClfinghausen%20Klosterkirch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oster Wülfinghausen (Wülfinghausen, Germany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021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ndesbibliothek%20%28Oldb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te library Olden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445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pel%20of%20Meetschow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24451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44538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storf-Neustadtstrasse%203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undschule Gestor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73592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orsfelde%20Amtsstrasse%204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tshof Vorsfel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74953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orsfelde%20Oberes%20Tor%20Armenhau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menhaus Vorsfel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5445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urg%20Knesebeck%20Eingang%20Herbs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g Knesebeck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117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auenstein%20Kell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1179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149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ske%20Gustav%20Grab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of Gustav Nosk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lenenstra%C3%9Fe%204%20-%206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008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hnhofHasberg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ber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3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4%20%2B%202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3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8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70878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teilfriedhof Badenstedt al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5632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lfsburg%20Pauluskirch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ulu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0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10%20%2B%20Allerstra%C3%9Fe%2014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3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ildesheimer%20Stra%C3%9Fe%20292%20%2B%20290%20%2B%20Rheinstra%C3%9Fe%2024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9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3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ildesheimer%20Stra%C3%9Fe%20292%20%2B%20290%20%2B%20Rheinstra%C3%9Fe%2024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41674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hrenmal%20H%C3%BCpede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fallenendenkmal Hüpe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09579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apoleonsbr%C3%BCcke%20Gifhorn%20mit%20We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apoleonsbrück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67442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erney%2C%20Bahnhof%20Stelldichein%20–%202018%20–%20095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erney, Birkenweg 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162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71628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4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8%20%2B%2046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1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5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89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5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7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6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8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15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8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27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8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1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5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48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28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61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7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63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8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66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50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74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2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76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6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95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2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Landwehrstraße 40-4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2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20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5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Fiedelerstraße 2-2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7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ernwardstraße 2-1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9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ernwardstraße 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3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4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4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6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67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5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egel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belmann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belmannstraße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lenenstra%C3%9Fe%204%20-%206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1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1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11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2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1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12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3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2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4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8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9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9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92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0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8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186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1%20%2B%203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199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9%20%2B%2011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14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5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9%20%2B%2051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524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1%20%2B%203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242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zert- und Theatersaal Nordhor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zert-%20und%20Theatersaal%20Nordhor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8%20%2B%206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1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13%20%2B%2015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6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64%20%2B%2062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7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andwehrgraben 1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andwehrgraben%2013%2C%201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6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3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37%2C%201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84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ausenstraße 3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ldhausenstra%C3%9Fe%2030%2C%201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91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zer 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nzer%20Stra%C3%9Fe%205%2C%201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8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3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ndensteinstra%C3%9Fe%2039%2C%201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4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39%2C%201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9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5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50%2C%202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0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1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Willmerstr1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1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20d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Willmerstr20d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4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4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ndwehrstra%C3%9Fe%2048%2C%202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9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9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9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1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10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9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lle-Widd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r%20Wolle-Widder%20-%20D%C3%B6hrener%20Wolle%20-%20Hannover-D%C3%B6hren%20-%20panoramio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53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1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10%20%2B%20Allerstra%C3%9Fe%2014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7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1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11%20%2B%209%2C%203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0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13%20%2B%2015%20%2B%20Rheinstra%C3%9Fe%208%20%2B%206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0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1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18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3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9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ildesheimer%20Stra%C3%9Fe%20292%20%2B%20290%20%2B%20Rheinstra%C3%9Fe%2024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045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19-Lachter Tunnel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19-Lachter-Stollen%20Besucherbergwerk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15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er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erstra%C3%9Fe%201%20%2B%203%2C%203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191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var-Aalto-Kulturha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varAaltoKulturhaus01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53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sterzienserinnenkloster Höckelheim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004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lemer Turm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lemer%20Turm%20Ha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366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üdischer Friedhof (Wunstorf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529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lla Rick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6643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g Neuha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urg%20Neuhaus%20Fassad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313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kirche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049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ukesbu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ukesburg%20Wall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307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unicipal Library Ha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ity%20library%20Ha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74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Augustin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ugustinus%20Nordhor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027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utskapelle Niedergander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G1%20DSC013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135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rmes tow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rmesturm%20Spitz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130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ntere Mühle Bredenbeck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Untere%20M%C3%BChle%20Bredenbeck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020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iffgrab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iffgraben%20Strass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52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oster Frensweg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oster%20Frenswegen%20ehem%20Kreuzgan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62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enhausen Abbe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oster%20und%20St.Marienkirche%20Wienhausen%20IMG%20205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9069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Guelden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391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Mart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inskirche%20church%20An%20der%20Martinskirche%20Linden-Mitte%20Hannover%20Germany%20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0377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ttiliae-Schach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oerdergeruest%20Headframe%20Ottiliae%20Schacht%20von%20187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244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58244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riegerdenkmal%20Heseper%20Weg%20-%2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5752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Nicolas (Bardowick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kolaikirche%20Bardowick%2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0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Blasien-Klost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%20Blasien%20Komplex%20mp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7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 Salvatori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lausthal-Zellerfeld%20St.%20Salvatoris%2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7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 Salvatori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ankt%20Salvatoris%20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7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 Salvatori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SalvatorisZellerfeldS%C3%BCdos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7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 Salvatori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SalvatorisZellerfeldS%C3%BCdwes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5516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ut Klausheid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horn%2C%20Gut%20Klausheide%2C%20Herren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568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ickelste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ickelstein%20Panorama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2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Johannis-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-Johannis-Kirche%20in%20Visselh%C3%B6ved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4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portestraße 2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ment%20house%20Laportestrasse%20Allerweg%20Linden-Sued%20Han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22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2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24%20%2B%2022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10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4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8%20%2B%2046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6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68%20%2B%2066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36206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einh%C3%A4user%20Weg%20Blick%20in%20Richtung%20alte%20Eisenbahnbr%C3%BCcke%20%C3%BCber%20die%20Schaumburgstra%C3%9Fe%20IC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362061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864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euer%20Friedhof%20Schneverdingen%20-%20Gedenktafel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mmemorative plaqu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67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ormer%20administration%20building%20Continental%20AG%20Wunstorfer%20Strasse%20Limmer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er Straße 1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415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9-25%20St.%20Elisabeth%20Hildeshei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int Elisabeth Chur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39756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%C3%BCcke%20Ihmer%20Stra%C3%9Fe%20-%20Westsei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397568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45284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oslar%20Odeon-Theat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deon Theat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763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alstra%C3%9Fe%2026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7638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773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18%2C%204%2C%20Pattensen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7738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811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1a%2C%203%2C%20Pattensen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8113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376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ttensen%20-%20G%C3%B6ttinger%20Stra%C3%9Fe%204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3761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172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L%C3%BCneburger%20Weg%209%20001%202021%2006%202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metery chapel (Handorf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172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Hauptstra%C3%9Fe%20Kriegerdenkmal%20002%202021%2006%202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r memorial (Handorf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207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Hauptstra%C3%9Fe%2007%20Scheune%20004%202021%2006%202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rn Hauptstraße 7 (Handorf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45936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terloos%C3%A4ule%20V%C3%B6lk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459360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3054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Badenstedter%20Strasse%2012%20Linden-Mitte%20Hannover%20Germany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1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9476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nhagen%20I%2C%20Morgenruhe%20-%20Ehrenmal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594762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1549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teilfriedhof Limmer neu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8268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s bei den Eich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4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rinz-Albrecht-Ring%2063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II of the former Prinz-Albrecht-Kaserne in Hannover-Bothfeld, German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4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inrich-Meister-Allee%2015%20-%2019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inrich-Meister-Alle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4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inrich-Meister-Allee%2015%20-%2019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inrich-Meister-Alle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49042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lke-Uhr%20clock%20Egestorffstrasse%20Niemeyerstrasse%20Linden-Mitte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alke Clock Egestorff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46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monument group settlement Kurze-Kamp-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0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Caspar Bornhöf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1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Heinrich Mey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9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V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03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monuments group Pfarrlandplatz 1-1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20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ebelstraße 20-2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1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usmannstraße 17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87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tammestraße 2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03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Friedrich-Ebert-Straße 24-4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2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3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0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s Dorf 2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2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Grünaustraße 7-1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20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2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2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15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2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2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15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rug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40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ackmannstraße 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47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ckmannstraße 28 (barn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2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er Straße 35 (garden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66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“</w:t>
      </w:r>
      <w:r>
        <w:t xml:space="preserve">Lock keeper’s house harbour lock branch canal Linden</w:t>
      </w:r>
      <w:r>
        <w:t xml:space="preserve">”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3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erdingstraße 3-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5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ding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5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einau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87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88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3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05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farrlandplatz%206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arrlandplatz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794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enstedt%20Denkmal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r Memorial 1870/7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796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In%20der%20Steinbreite%2038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n der Steinbreite 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917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inter%20dem%20Kampe%2033a%2C%202%2C%20Lah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of the Villa Rischmüll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1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nsteinstra%C3%9Fe%2013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building Einstein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1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nsteinstra%C3%9Fe%2017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building Einstein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4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her%20Kirchweg%2064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her Kirchweg 6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7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fanlagen Rittergut Jeinsen, Wirtschaftsgebäu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758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12-11%20Rathaus%20Misburg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ity Hall Mis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4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rinz-Albrecht-Ring%2067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III of the former Prinz-Albrecht-Kaserne in Hannover-Bothfeld, German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6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rinz-Albrecht-Ring%2035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rkshop I of the former Prinz-Albrecht-Kaserne in Hannover-Bothfeld, German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8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indener%20Berge%20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indener Berge 8, Ha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1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Edelhofe%20Fachwerkhaus%20Hannover%20Ostseite%20Eingan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Edelhofe 8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2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ekestra%C3%9Fe%2093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kestraße 93, 93a-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0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usmannstra%C3%9Fe%2025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usmann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2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riegerdenkmal%201939-1945%2C%201%2C%20Gedenkst%C3%A4tte%2C%20An%20der%20Bauerwiese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r memorial 1939-1945, Hannover-Ricklin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87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ammestra%C3%9Fe%2020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mme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2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Platz%205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2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Platz%206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4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inrich-Meister-Allee%2016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inrich-Meister-Alle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3423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ementary%20school%20Kastanienhof%20Harenberger%20Strasse%20Limmer%20Hanover%20Germany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undschule Kastanien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27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28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0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venstedt%20Altes%20Dorf%207%20Bild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s Dorf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199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e%20Oven%20Willy%20Spahn%20Park%20Hanover%20Germany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ndustrial monument lime kil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7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hnhaus%20Steinfeldstra%C3%9Fe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nfeld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7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stra%C3%9Fe%2034%2C%201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hofstraße 3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0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nnostra%C3%9Fe%204%2C%20Detail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nnostraße 4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2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1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2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2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5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10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98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platz%208-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platz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8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3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3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22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78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7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9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nnigesstra%C3%9Fe%206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nniges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9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nnigesstra%C3%9Fe%208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nniges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8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elvetstra%C3%9Fe%20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elvet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4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dingstra%C3%9Fe%203-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ding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76958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%20Niedeck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 Niedeck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277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ockwindm%C3%BChle%20von%201704%20in%20H%C3%A4nigsen%20%28Uetze%29%20IMG%20812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182774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3042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istorische%20Galerieholl%C3%A4nderm%C3%BChle%20in%20Bennigsen%20%28Springe%29%20IMG%20645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230428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84970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Kleinen%20Felde%2028%20Hannover%20Jugendzentrum%20Feuerwach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Kleinen Felde 2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602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6028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3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6838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2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26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1874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Exten%20Cosmas%20und%20Damia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Cosmas und Damia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72780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ischbrunne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schbrunn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48310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Gartow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Geo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221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pel%20of%20Prezier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pel of Prezi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221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pel%20of%20Prezier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pel of Prezi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221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pel%20of%20Prezier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pel of Prezi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8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alenberger 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walenberger%20Stra%C3%9Fe%207%20-%20Egestorffstra%C3%9Fe%206%20-%202%2C%206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524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%20%2B%202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ensplatz%2017%20%2B%2015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5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9%20%26%2010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7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einau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6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ckbornstraße 3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6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4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Konkordiastraße 1-1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4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thoven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5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arzer Bär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6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er Marktplatz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6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er Marktplatz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598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t. Martin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00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ymnasium 1 der Städtische Mittelschule 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00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ymnasium 2 of Städtische Mittelschule 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2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Von-Alten-Allee 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25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Relics of the former Von-Alten-Gart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68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Posthornstraße 9-14a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5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5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05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1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13%20%2B%2015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9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11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81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Grazer 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340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lumbarium Stadtfriedhof Engesoh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9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38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3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3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7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8a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2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6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67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51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81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52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5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5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6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artaner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6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artaner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4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6%20%26%207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189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%20%2B%202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08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4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5%20%2B%2047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3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6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65%20%2B%2067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1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elber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elberstra%C3%9Fe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2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elber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elberstra%C3%9Fe%207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8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rtuna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ortunastra%C3%9Fe%201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9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isenstra%C3%9Fe%202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8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villonstraße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villonstra%C3%9Fe%204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8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1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1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1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1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tten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Ottenstra%C3%9Fe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1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asemann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asemannstra%C3%9Fe%209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3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chtenbergplatz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chtenbergplatz%201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395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3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0%20%2B%2038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5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57%20%2B%2059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6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Dieckbornstraße 36-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eckbornstra%C3%9Fe%2042%20-%2036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5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2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5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20a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20a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6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34%2C%202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7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schlagstraße 2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schlagstra%C3%9Fe%2028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1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12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7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eich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eichstra%C3%9Fe%201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5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meyerstraße 1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meyerstra%C3%9Fe%2012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5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lumenauer 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Blumenauer%20Stra%C3%9Fe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6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alkenstraße 2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lkenstra%C3%9Fe%2023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8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gestorffstraße 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gestorffstra%C3%9Fe%206%2C%204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00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indener Berge 1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indener%20Berge%2016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24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on-Alten-Allee 6 (enclosure)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on-Alten-Allee%206%2C%204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4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5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58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6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7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73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9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6%2C%202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3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3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6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7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79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1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1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10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1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1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12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2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1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13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2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1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15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3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mpe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mpestra%C3%9Fe%205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07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1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16%20%2B%2014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11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1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16%20%2B%2014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0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Kochstr1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5%20%2B%207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2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2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29%20%2B%2031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3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3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33%20%2B%2035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5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1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19%2C%201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7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andwehrgraben 1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andwehrgraben%2017%2C%202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7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andwehrgraben 2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andwehrgraben%2025%2C%202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8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ndensteinstra%C3%9Fe%2043%2C%201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9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ndensteinstra%C3%9Fe%2047%2C%201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1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acobsstraße 1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acobsstra%C3%9Fe%2014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3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nister-Stüve-Straße 1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nister-St%C3%BCve-Stra%C3%9Fe%2016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3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nister-Stüve-Straße 1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nister-St%C3%BCve-Stra%C3%9Fe%2018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4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37%2C%201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4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38%2C%202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6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44%2C%203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60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5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53%2C%201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1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20a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Willmerstr20a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1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20b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Willmerstr20B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2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chmannstra%C3%9Fe%2027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00035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Martinskirche%20Engelbostel%20rIMG%20404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in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57216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lo%C3%9F%20Coldingen%20IMG%20394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tshaus Koldin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128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ockwindm%C3%BChle%20in%20Dudensen%20%28Niedersachsen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ckwindmüh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9474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Nicolai-Kirche%20in%20Alferde%20%28Springe%29%20IMG%20423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594744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07233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Wittorf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Nikolaus-Kapel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9780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lzen cemetery of honou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7865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tmerode%20Stephanus-I-Kindergart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phanus-I-Kindergart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0058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%C3%B6hrener%20Wolle%20Direktorenvilla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ehbergstraße 2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284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Quickborn%20Gusbor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rotestant Church (Quickborn/Gusborn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9748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horn%2C%20Neue%20Kirche%2C%20Friedrich-Ebert-Stra%C3%9F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eue 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1248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%20Schleus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 harbour lock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62572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o%C3%9Fsteingrab%20von%20Rethen%20%28Vordorf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625728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9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IV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0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VI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5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utel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2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of the former Prinz-Albrecht-Kaserne in Hannover-Bothfeld, German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0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Klusmann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0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usmann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20891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oster%20Isenhagen%20%28Hankensb%C3%BCttel%29%20IMG%20915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208911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19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20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74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nker Harenberger 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3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acade on Leinaustraß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nsser Hall of the Bed Feather Factory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01913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tsgarten%20Luechow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oss Lüchow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7303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ndener%20Turm%20-%20S%C3%BCdsei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er Turm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7369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venstedter%20Stra%C3%9Fe%2031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venstedter 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64807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3648071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47056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Dedesdorf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Laurentius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68090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athaus%20Clausthal-Zellerfel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wnhall Clausthal-Zellerfel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1041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ugustaschacht-Arbeitszuch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ugustaschacht memoria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172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Hauptstra%C3%9Fe%2057%20016%202021%2006%202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mock mill (Handorf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19495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chtenberg%20Gaussstei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uß ston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278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lerieholl%C3%A4nder%20Gut%20Dunau%20IMG%20677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ühle Gut Dunau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283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nginehouse%20Stadtstrasse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hnbetriebswerk Hannover, Ostschupp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31029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rtholom%C3%A4uskirche%20Brake%20Golzward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Bartholomäu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21012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orschehuet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orschehütt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1773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nover%20Schlos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agdschloss Nie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3040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ndmuehle%20Benth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ndmühle Bent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09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erney, Jann-Berghaus-Straße 34, Maschinenha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10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erney, Marienstraße 2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99040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teilfriedhof Limmer al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5939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ctory%20building%20Lavalin%20Gebr%20Meyer%20eastside%20Goettinger%20Chaussee%20109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259399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78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8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2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3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il-Nolde-Weg%209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il-Nolde-Weg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55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nstra%C3%9Fe%2040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nstraße 4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6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urze-Kamp-Stra%C3%9Fe%2018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and commercial building Kurze-Kamp-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1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rvinusplatz%202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rvinusplatz 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5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18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1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5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1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2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6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6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2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5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Im%20Heidkampe%206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and farm building Im Heidkampe 6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9254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%20Nenndorf%2008-13%20img03%20StGodehardi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Godehardi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6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rinz-Albrecht-Ring%2016%20%2B%2076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rkshop II of the former Prinz-Albrecht-Kaserne in Hannover-Bothfeld, German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0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Edelhofe%202%20Hannover%20Ricklingen%20alte%20Schul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Edelhof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3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asemannstra%C3%9Fe%2014%2C%202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asemannstraße 14, Ha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8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%20der%20Martinskirche%2014a%2C%20Hannover%2C%20Eck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Martinskirche 14a, Ha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04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farrlandplatz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arrlandplatz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04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farrlandplatz%203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arrlandplatz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0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Edelhofe%205%205a%20Hannover%20Gartenseite%20S%C3%BC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Edelhofe 5, 5a, 5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2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Platz%209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2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Stra%C3%9Fe%209%20-%2027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25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75573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pel%20of%20Sueckau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e Sückau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07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ohanneshof%20Wettberg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Hohmannhof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27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16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echersstra%C3%9Fe%2022%2C%201%2C%20Badenstedt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echers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4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eselstra%C3%9Fe%203%2C%202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sel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0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renberger%20Stra%C3%9Fe%201%2C%201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renberger 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5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stra%C3%9Fe%2020%2C%202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hof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6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stra%C3%9Fe%2024%2C%201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hof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7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stra%C3%9Fe%2032%2C%201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hof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1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nnostra%C3%9Fe%20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nnostraße 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68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ntiwerk-hannover-64%20h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sserturm Wunstorfer Straße 1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2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lemer%20Stra%C3%9Fe%2014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lemer 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1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25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61795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617958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79534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795344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9800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998004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817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Stapel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Marien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08135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081353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793467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%C3%B6tgesb%C3%BCttel%20Kirche%20%282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Michael (Rötgesbüttel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45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hnbr%C3%BCcke%20Heuerstra%C3%9Fe%2C%20Nordsei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ilway bridge Heuerstraße/Riepen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311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ulpture%20Arbeiterstandbild%20Georg%20Herting%20Hanomag%20Goettinger%20Strasse%20Linden%20Hanover%20Germany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rker memoria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528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tel%20Goldene%20Krone%20%28Clausthal%29%20%283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tel Goldene Kron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603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6030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1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6819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2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6829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2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26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2450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24509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31153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tenstedt%20Stephan%202022-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Stepha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33389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elle%20Altst%C3%A4dter%20Schule%20front%20side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städter Schu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764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alstra%C3%9Fe%2024%20Pattensen%20Mit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7641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769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11%2C%203%2C%20Pattensen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7696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373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eune%2C%203%2C%20Auf%20der%20Burg%203%2C%20Pattensen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3737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42981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-Neuer%20St.%20Nikolai%20Friedhof-%202018%20by-RaBoe%204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hofskapelle Neuer St. Nikolai-Fried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574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%20Oerie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5744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4795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ekestra%C3%9Fe%20109%20Hannover%20Ricklingen%20Wohnwirtschaftsgeb%C3%A4ude%20Mitte%2019.%20Jahrhunder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kestraße 10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57363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-Nicolai-Kirche%20Westerod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Nicolai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2789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ironeia%20C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hrenmal des Oldenburgischen Infanterie-Regiments Nr. 9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7093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Hauptstra%C3%9Fe%2009%20001%202022%2006%20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ptstraße 9 (Handorf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9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Kochstr1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3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nister-St%C3%BCve-Stra%C3%9Fe%2017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nister-Stüve-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8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3-02-02%20Brandensteinstra%C3%9Fe%2041%20Hannover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0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platz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24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ffenstein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4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nno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6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ckebusch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5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einau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3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4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7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1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6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3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1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0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6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2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ärke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2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ärkestraße 10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7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ckbornstraße 3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5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5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6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6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gestorff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5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arzer Bär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1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osthorn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1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osthorn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5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Ricklinger Straße 76-8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6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Straße 8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1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1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5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8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21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1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7 (outbuilding II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1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7 (outbuilding I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8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9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9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0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0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1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8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14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14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17%20%2B%2019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16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20%20%2B%2018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6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13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6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14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7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15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3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%C3%B6belstra%C3%9Fe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öbel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7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38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7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C%20Wilhelm-Bluhm-Stra%C3%9Fe%203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helm-Bluhm-Straße 3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9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Hennigestr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nniges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3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dingstra%C3%9Fe%201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ding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6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lhelm-Bluhm-Stra%C3%9Fe%2024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helm-Bluhm-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5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9%20%26%201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9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isenstra%C3%9Fe%204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1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1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3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3-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3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0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asemannstra%C3%9Fe%205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asemann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0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8%20%2B%206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64%20%2B%2062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6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0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rtenallee%2020a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rtenallee 20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6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14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8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27%2C%202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7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eckbornstra%C3%9Fe%208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ckborn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5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30%2C%202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7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schlagstra%C3%9Fe%206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schlag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6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41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4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6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40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4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14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7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stra%C3%9Fe%201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7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uhofstra%C3%9Fe%209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uhof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7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uhofstra%C3%9Fe%2011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uhof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5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meyerstra%C3%9Fe%2011%2C%202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meyer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3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acobsstra%C3%9Fe%208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acobs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3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Minister-Stueve-Strasse%20Linden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nister-Stüve-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5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use%20Schwarzer%20Baer%20Linden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arzer Bär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7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use%20Lindener%20Marktplatz%20Davenstedter%20Strasse%20Linden%20Hanover%20Germany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er Marktplatz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4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56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5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9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4%2C%202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2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18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8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86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8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0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1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0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3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0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7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2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18%2C%202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3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mpestra%C3%9Fe%201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mpe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3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mpestra%C3%9Fe%202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mpe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4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mpestra%C3%9Fe%207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mpe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5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linkestra%C3%9Fe%207%2C%202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linke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01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10%20%2B%2012%2C%203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10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13%20%2B%2015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14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52%20%2B%2050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5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17%20%2B%2019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2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22%20%2B%2024%2C%204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2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24%20%2B%2022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1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1%20%2B%2043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4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1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4%20%2B%2042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1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5%20%2B%2047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4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5%20%2B%2047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4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9%20%2B%2051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4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ensplatz%2019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81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azer%20Stra%C3%9Fe%2031%2C%203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zer 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5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ldheimstra%C3%9Fe%203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1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28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1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30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346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apitol%20high%20rise%20Linden%20Hanover%20Germany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apitol-Hochha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151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41512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65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77658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43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r%20D%C3%B6hrener%20Friedhof%20Hannover%20Zugang%20von%20der%20Fiedeler%20Stra%C3%9F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öhrener Friedhof (Hannover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023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Michaelis%20Kirche%20in%20L%C3%BCnebur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Michaeli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505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eller%20Graben%20%28Hannover%29%20IMG%20900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eller Grab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77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11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1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78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30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3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0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r%20Stra%C3%9Fe%2012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Straße 1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55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nstra%C3%9Fe%2018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nstraße 1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8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fstra%C3%9Fe%208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fstraße 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776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ICT5203%20Sigwardskirche%20Id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gwardskirche Idens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193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oster%20Mariensee%20IMG%20175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oster Mariense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40071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einebr%C3%BCcke%20Koldingen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einebrücke Koldin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418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584182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12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rhard%20Uhlhorn%20Kirche%20Lind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rmer Gerhard-Uhlhorn-Chur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161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edischerFriedhof%20Prisser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üdischer Friedhof Dannen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0233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ndener%20Marktplatz%202%2C%20Ecke%20Falkenstra%C3%9Fe%2C%20Hannover-Linden-Mitte%2C%20Hannah-Arendt-Haus%20mit%20Markt-Apotheke%20Lind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er Marktplatz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8570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Marien-Kirche%20Harlingerod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Marien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53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Isenhagen%20Kloster%20Fron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senhagen Abbe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39975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ttensen%20Alte%20Wach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 Wa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201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%20Laurentius%20Neuenkirchen%201-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Laurenti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11965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reibogenbruecke%20ueber%20die%20Leine%20in%20Grasdorf%2C%20Laatzen%2C%20Region%20Hannover%20%2832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riple arch bridge in Grasdor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7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trus%20Kirche%20Vorsfelde%20Sei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Petrus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28940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%C3%BCnderzeithaus%20-%20Hannover-Badenstedt%20Empelder%20Stra%C3%9Fe%201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pelder 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4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uerstra%C3%9Fe%204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uerstraße 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9068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inemanhof%20Blick%20schr%C3%A4g%20entlang%20der%20Auffahrt%20zum%20Eingan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ineman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50222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r%20Stra%C3%9Fe%2036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hemaliges Postgebäu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4159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aroun%2C%20Hans%20-%20Theater%20%28Wolfsburg%29%201600px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roun-Theater Wolfs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424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venstedter%20Stra%C3%9Fe%204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lla Stephan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77258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appeln-Kirche-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Peter und Pau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54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13%20%2B%2015%20%2B%20Rheinstra%C3%9Fe%208%20%2B%206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55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13%20%2B%2015%20%2B%20Rheinstra%C3%9Fe%208%20%2B%206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6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11%20%2B%209%2C%203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354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ienkirche%2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ienkirche (Molzen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6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äcilien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1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4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5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8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Landwehrstraße 61-7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8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6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69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5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belmannstraße 19-3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belmann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belmann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4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5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8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8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9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31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Uhrturm 1 (enclosur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36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ehbergstraße 22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45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iner Straße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95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15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360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lausthal%20TU%20Wohnheim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 Münze zu Claustha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61197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nkrug%20Gasthau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sthaus Steinkru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237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vesstra%C3%9Fe8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verlachsches Ha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ndwehrstra%C3%9Fe%2077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7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080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renburg%20Ber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ren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75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St%20Benno%20Velvetstrasse%20Offensteinstrasse%20Linden-Nord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Benno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87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lfsburg%20St.%20Heinrich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Heinri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3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3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41740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uepede-Bennigser%20Strasse%201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nnigser Straße 1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5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stra%C3%9Fe%205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straße 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75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Bernward%20in%20D%C3%B6hren%20%28Hannover%29%20IMG%20341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Bernwar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19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4%20%2B%202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0183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tsgericht%28ehem%29%20Luechow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801834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74054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8740540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24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ifhorn%20-%20Altes%20Rathau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9247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149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111223%20VW%20Kraftwerk%20WOB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izkraftwerk Wolfsburg Nor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806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lausthal-Zellerfeld%20Amtsgericht%20RIMG450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48061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724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eller%20Schloss%20April%20201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lle Cast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12074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ateminChurch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rotestant Church (Satemin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130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oßsteingräber bei Gohlau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2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ttensen%20Marktplatz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platz 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0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r%20Stra%C3%9Fe%2016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Straße 1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3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platz%207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platz 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4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platz%2012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platz 1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3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Ziegelstra%C3%9Fe%2014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egel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tstra%C3%9Fe%206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t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8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Ziegelstra%C3%9Fe%206%20%2B%204%2C%203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egel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7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1a%20%2B%20Emsstra%C3%9Fe%2013%2C%203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8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1a%20%2B%20Emsstra%C3%9Fe%2013%2C%203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1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0420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undplatz Pevestor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68840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rneburg (Han) statio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10029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eelze%20-%20Hannoversche%20Stra%C3%9Fe%2064%20%282019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nnoversche Straße 6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873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ristuskirche%20Hasberg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8733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553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lfsburg%20HBF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lfsburg Central Statio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486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%20Bevensen%20Medingen%20-%20Klosterweg%20-%20Kloster%2011%20ie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Mauriti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32803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%C3%A4dtische%20M%C3%A4dchenberufsschule%20Hannover%20BBS%207%20Anna-Siemsen-Schule%20Karl%20Elkart%20Im%20Moor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na-Siemsen schoo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29360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loss%20Imbshausen%20Vordersei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oss Imbshaus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28030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%C3%B6renbergHannVermessungsstein%20retouche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uß ston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990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ssisch%20Oldendorf%20-%20Stift%20Fischbeck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schbeck Abbe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23665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PetriKircheBuxtehud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Petri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33305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15-08-15%20Wald-%20und%20Stadtteilfriedhof%20Ahlem%2C%20Hannover%2C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333050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78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16%20Pattensen%20Mit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1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1179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Sixti%20Northei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Sixtikirche (Northeim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18212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volkha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222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oelksen-Spielburg-Friedhof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ewish cemeter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7596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uferstehungskirche%20D%C3%B6hr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uferstehungskirche (Hannover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7732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onstorf%20H%C3%BCgelgr%C3%A4berfeld%20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nstorf Barrow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306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ddernhausen%20Dolmen%20end%20view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ohnsen-Siddernhausen Dolm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3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platz%208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platz 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53933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ork%20Matthiaskark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Matthias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381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oster-M%C3%B6llenbeck-Gesamtansich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oster Möllenbeck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119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511197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1272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loss%20Bokeloh%20Seitenansicht%20Gart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oss Bokelo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158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ewish cemeter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111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urg%20Brome.pn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g Brom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116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verstein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g Everstei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121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llermund%20Fundamen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g Hallermu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49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3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78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9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93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7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Cäcilienstraße 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0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1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5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6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artaner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5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6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äcilien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2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4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4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5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0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Helenenstraße 4, 5, 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8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6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belmann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6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8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8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20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8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9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9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12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9649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rinkwasserhochbeh%C3%A4lter%20und%20Sternwarte%20-%20Am%20Lindener%20Berge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sserhochbehält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023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ckesches%20Haus%20Einbeck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“</w:t>
      </w:r>
      <w:r>
        <w:t xml:space="preserve">Eicke’s House</w:t>
      </w:r>
      <w:r>
        <w:t xml:space="preserve">”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032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Oldenburg%20Castl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ldenburg Cast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4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uerstra%C3%9Fe%201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uerstraße 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55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nstra%C3%9Fe%2017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nstraße 1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1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rvinusplatz%203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rvinusplatz 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1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rvinusplatz%205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rvinusplatz 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3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7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6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5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2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4790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bhardshagen%20Ringwall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5747907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958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ldemarturmDannenberg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marturm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963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unschweig%20Gaussberg%20von%20Suedwesten%20%282011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uß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963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burtshaus%20B%C3%BCssin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inrich-Büssing-Ha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201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Petri%20Kirche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Petri-Kirche (Hannover-Döhren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919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ultural heritage monuments in Lehrt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886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lle State Stu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666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sdorfer Wart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056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inskirche%20in%20Beedenbostel%20IMG%20203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inskirche in Beedenboste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324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uderstadt%20town%20hall%20ws%20ds%2003%20200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wn hall Duderstad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0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Cyriakus%20Tumstra%C3%9Fe%204%20%28Dorste%29%200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Cyriaci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271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adtfriedhof%20Hannover%20Engesode%20Eingan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friedhof Engesoh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4908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teilfriedhof Am Lindener 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4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platz%2010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platz 1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294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lfsburg%20St.%20Joseph%20Kirch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Josep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8164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sten%20Quatmannsbur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881648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9122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%20Raphael.%20Detmerod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int Raphael Chur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9122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lfsburg-Detmerode%20Kirche%20kath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int Raphael Chur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144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rburg%20El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1448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377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%C3%BCdischer%20Friedhof%20Gleidingen%200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üdischer Friedhof Gleidin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3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5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201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chaelisfriedhof%20-%20Alter%20Friedhof%20Ricklingen%20-%20Hannover-Ricklingen%20An%20der%20Bauerwiese%2036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chaelisfriedhof (Hannover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5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5%20%2B%207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5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8%20%2B%206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4303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llersleben%20Michaelis-Kirch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chaeliskirche (Wolfsburg-Fallersleben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24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rrastra%C3%9Fe%2018%20%2B%2016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40544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linden%20berg%20friedhof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üchengarten-Pavillo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0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13%20%2B%2015%20%2B%20Rheinstra%C3%9Fe%208%20%2B%206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25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erstra%C3%9Fe%201%20%2B%203%2C%203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er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165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edischer%20Friedhof%20Sudhei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üdischer Fried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129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steimbke%20Grosssteingrab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oßsteingrab Nordsteimk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5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41%2C%206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6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45%2C%201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7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48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7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49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9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52%2C%203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5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39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Willmerstr1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4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ndwehrstra%C3%9Fe%2042%2C%202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0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Willmerstr1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5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Wichmannstrasse%203%20Doehren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5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chmannstra%C3%9Fe%20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artanerstra%C3%9Fe%201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artaner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1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%C3%9Fe%20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3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sse%201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6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12%20%2B%2010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6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stra%C3%9Fe%209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straße 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90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erstra%C3%9Fe%2012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er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95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rrastra%C3%9Fe%203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37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chartzstra%C3%9Fe%2023%20%2B%20Werrastra%C3%9Fe%201%2C%206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hartz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7197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loss%20Blumenau%20%28Wunstorf%29%20IMG%20662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oss Blumenau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6353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253019.00144%20-%20K%C3%B6niglich%20Hannoverscher%20Meilenstein%20an%20der%20Bundesstra%C3%9Fe%2021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leston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357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horn%20-%20Kirche%20am%20Mark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 Kirche (Nordhorn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391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uhaus%20Fallersleb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s Brauhaus zu Fallersleb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0261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Minister-Stueve%20Strasse%20Jacobsstrasse%20Linden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nister-Stüve-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274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elle%20Church%20S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kirche St. Mari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793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gundische Straße 2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hemalige%20Tankstelle%20von%201957%20-%20Hannover-Badenstedt%20Gabelung%20Burgundische%20Stra%C3%9Fe-Empelder%20Stra%C3%9Fe%20-%20panoramio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797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s Dorf 1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venstedt%20Altes%20Dorf%201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847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rden Pavilion Luise-Blume-Straß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uise-Blume-St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49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insteinstraße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nsteinstra%C3%9Fe%203%2C%201%2C%20Both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49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instein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nsteinstra%C3%9Fe%205%2C%201%2C%20Both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267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udeplan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Bornum%20Hudeplan%2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268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ld Chapel City Cemetery Rickling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%20Kapelle%20auf%20dem%20Ricklinger%20Stadtfriedhof%2C%20Hannover%2C%20erbaut%20um%201912%2C%20G%C3%B6ttinger%20Chaussee%20246%2C%20Blick%20im%20Herbst%20nach%20Nord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7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indener Berge 6, Ha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indener%20Berge%20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04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arrlandplatz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farrlandplatz%202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05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arrlandplatz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farrlandplatz%204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06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arrlandplatz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farrlandplatz%208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06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arrlandplatz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farrlandplatz%209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1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Edelhofe 8b- c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Edelhofe%208b-c%2C%201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88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mmestraße 2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ammestra%C3%9Fe%2023%20Hannover%20Ricklingen%20Johann%20Kreimer%20Maria%20Waldvogel%20177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2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Platz%204%2C%201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2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Platz%207%2C%201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2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Platz%208%2C%201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3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1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Platz%2016%2C%201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9516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ugelfangtrif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ushaltestelle%20Alte%20Heide%2C%204%2C%20Sahlkamp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2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Chaussee 4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r%20Chaussee%2049%2C%202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2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2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Stra%C3%9Fe%2024%20-%2042%2C%202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3580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chtrupp-Villa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%C3%B6rgestra%C3%9Fe%2040%20%28Osterode%20am%20Harz%29%20Schachtrupp-Villa%2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04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Kirche 2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%20der%20Kirche%2023%2C%201%2C%20Wettber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08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stor-Bartels-Weg 10 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stor-Bartels-Weg%2010%2C%205%2C%20Wettber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8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gertahlstraße 1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gertahlstra%C3%9Fe%2017%2C%202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9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ckmannstraße 2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Sackmannstra%C3%9Fe%2020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4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mmermannstraße 3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Zimmermannstra%C3%9Fe%2032%2C%201%2C%20Limmer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6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hofstraße 2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stra%C3%9Fe%2022%2C%202%2C%20Limmer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5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12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12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8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gertahlstraße 1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gertahlstra%C3%9Fe%2011%2C%20R%C3%BCckseit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2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3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96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platz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platz%204%2C%202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97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platz 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platz%20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9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4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4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18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67a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67a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19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7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71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20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7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74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21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7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76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22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7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77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4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nnostraße 1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nnostra%C3%9Fe%2010-1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8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helm-Bluhm-Straße 3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C%20Wilhelm-Bluhm-Stra%C3%9Fe%2037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812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812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32%2C%203%2C%20Pattensen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30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ilway bridge Am Schafbrink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senbahnbr%C3%BCcke%2C%202%2C%20Am%20Schafbrinke%2C%20Seelhorst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035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itstallbrück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einekanal%2C%20Reitstallbr%C3%BCcke%20G%C3%B6ttingen%2020180119%2000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278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rst mill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rster%20Windm%C3%BChle%20%281%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309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nomag administration buildin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ctory%20gate%20Hanomag%20Goettinger%20Strasse%20Ha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6711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Josef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Beverbruch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71561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g Pattens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3041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ndmühle Dollberg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ll%C3%A4nderwindm%C3%BChle%20Dollbergen%20IMG%201170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6841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int Paul Church (Bergen an der Dumme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Bergen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alenberger Straße 6, Ehem. Wohn-/Wirtschaftsgebäu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2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Hinrich Warmbold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6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8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I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8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II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0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tchen building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2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monuments group Residential houses Am Küchengarten 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31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monuments group City Cemetery Am Lindener Berge 4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6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Beekestraße II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3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4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3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07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n der Kirche 2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0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s Dorf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adenstedter Straße 193-21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20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2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9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7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21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onuments group Hofanlage Riechersstraße 2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3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er Straße 35/37 (access roa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65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brunnen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65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brunnen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7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gertahl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99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ethlehemplatz 1, 1a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1438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oßsteingrab Engeo 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LD%20Gro%C3%9Fsteingrab%20Engeo%2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1830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oßsteingrab Mühle Verhor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o%C3%9Fsteingrab%20M%C3%BChle%20Verhorn%2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864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ial sit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euer%20Friedhof%20Schneverdingen%20-%20Begr%C3%A4bnisst%C3%A4tt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414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e Etzenbor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tzenborn%20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02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Stadtweg 5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rone%20house%20Ricklinger%20Stadtweg%20Ha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41421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41421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nkmal%20des%20Oldenburgischen%20Dragoner-Regiments%20Nr.%2019%20f%C3%BCr%20die%20Gefallenen%20des%20Deutsch-Franz%C3%B6sischen%20Krieges%2C%20gleichzeitig%20der%20Gefallenen%20der%20Gemeinde%20Osternburg%20und%20der%20Bauernschaft%20Tweelb%C3%A4ke%20Wunderburgstra%C3%9F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12862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Gertrud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Gertruden%20%28Gleidingen%29%20IMG%20364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022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18022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ttellandkanal%20near%20Braunschwei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139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18139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ckermannhaus%20Empeld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7471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idge over Zweigkanal Lind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%C3%96stliche%20Kanalbr%C3%BCcke%2C%204%2C%20Seelze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5336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853365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6392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863928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8285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or House II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usterh%C3%B6fe%202%20Herrenhaus%20Bennigsen%20Spring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44188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urch Damnatz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natzChurch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370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3705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570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5705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1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18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2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28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2450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24509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5939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259393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09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292099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10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292104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7355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Fabian und Sebastia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theimCapilla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084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oßsteingrab Edendorf 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o%C3%9Fsteingrab%20Edendorf%202%20p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11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29211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rage%20Fahrenholz%20Fahrenholzer%20Stra%C3%9Fe%20002%202021%2006%202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11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29211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rage%20Fahrenholz%20Rottorfer%20Weg%204%20003%202021%2006%202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2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Chaussee 4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r%20Chaussee%2045%20%2B%2047%2C%205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05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4%20%2B%2042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4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89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60%20%2B%2058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5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2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21%20%2B%2023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6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ckebuschstra%C3%9Fe%201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ckebusch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5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lhelm-Bluhm-Stra%C3%9Fe%2020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helm-Bluhm-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6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lhelm-Bluhm-Stra%C3%9Fe%2026%20-%2020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helm-Bluhm-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1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lemer%20Stra%C3%9Fe%20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lemer 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2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elberstra%C3%9Fe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elber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3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elberstra%C3%9Fe%2013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elber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0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isenstra%C3%9Fe%206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3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%C3%B6ssestra%C3%9Fe%206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össe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3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C%20denn%27s%20Biomarkt%2006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0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asemannstra%C3%9Fe%204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asemann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1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asemannstra%C3%9Fe%206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asemann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1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asemannstra%C3%9Fe%207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asemann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7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chtenbergplatz%207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chtenbergplatz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0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5%20%2B%207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2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29%20%2B%2031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3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33%20%2B%2035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3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4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1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0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rtenallee%2020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rtenalle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6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6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venstedter%20Stra%C3%9Fe%2028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venstedter 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3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meyerstra%C3%9Fe%2016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meyer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7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Ihmeschule%20-%20Hannover%20Linden%20Badenstedter%20Stra%C3%9Fe%2014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6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lkenstra%C3%9Fe%2021a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alkenstraße 21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598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inskirche%20church%20An%20der%20Martinskirche%20Linden-Mitte%20Hannover%20Germany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“</w:t>
      </w:r>
      <w:r>
        <w:t xml:space="preserve">St. Martin’s steeple</w:t>
      </w:r>
      <w:r>
        <w:t xml:space="preserve">”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25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Gedenkstein%20Br%C3%BCningstein%20201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üningstei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27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16%2C%202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1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acobsstra%C3%9Fe%2012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acobs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2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31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3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57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5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4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60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6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9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2%2C%202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4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weg%2027%20%2B%2029%2C%204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weg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1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8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2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22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2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26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3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4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4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6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4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12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7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83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8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9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89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8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9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90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9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1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9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1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11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60%20%2B%2058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5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60%20%2B%2058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6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4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9%2C%202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5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15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7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andwehrgraben%2015%2C%202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andwehrgraben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7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andwehrgraben%2019%2C%203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andwehrgraben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7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andwehrgraben%2021%2C%202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andwehrgraben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6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35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3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6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41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4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6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o%C3%9Fkampstra%C3%9Fe%2010%2C%203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2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33%2C%201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3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35%2C%201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90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Pagenstr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gen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4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ndwehrstra%C3%9Fe%2044%2C%202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4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0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llmerstra%C3%9Fe%2020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86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86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6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6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Davenstedter Straße 2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14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4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eethovenstraße 2-1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5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thoven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3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nister-Stüve-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7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81/83 (enclosur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8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Charlottenstraße 2-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67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berstraße 9/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1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osthorn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6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Charlottenstraße 79-9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5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6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7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7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8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13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8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19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9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5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8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2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37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2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39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48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0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2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5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60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6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68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52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6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6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artaner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150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abmal%20Kurt%20Schwitter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Kurt Schwitter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4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ment%20house%20Laportestrasse%20Allerweg%20Linden-Sued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portestraße 24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382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32%20%2B%2030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53%20%2B%2055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5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ensplatz%209%20-%203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12%20%2B%2010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0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ementary%20School%20Lindener%20Markt%20Davenstedter%20Strasse%20Linden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venstedter 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524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1%20%2B%203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13%20%2B%2015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9%20%2B%2051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5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26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tehouse%20entrance%20Von-Alten-Garten%20Posthornstrasse%20Linden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on-Alten-Allee 30/31 (archway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2335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Martinskirche%20in%20Bennigsen%20%28Springe%29%20IMG%20642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Martin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5312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Andreas%20%28Tettenborn%29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Andrea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5304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%C3%BCgelgr%C3%A4berfeld%20Lohheide%202021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umulus field Lohhei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20175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storf-Hannoversche%20Strasse%204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ttergut III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129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athaus%20Lehrte%20%2801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thaus Lehrt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5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rinz-Albrecht-Ring%2051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“</w:t>
      </w:r>
      <w:r>
        <w:t xml:space="preserve">Officers’ Mess of the former Prinz-Albrecht-Kaserne in Hannover-Bothfeld, Germany</w:t>
      </w:r>
      <w:r>
        <w:t xml:space="preserve">”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17448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esler-Siedlung%20Celle%40Italienischer%20Gart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talienischer Gart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7045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Ebeling%20Hauptseite%20Hindenburgstrass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lla Ebelin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848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instra%C3%9Fe%203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uild House Martinstraße 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0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nsteinstra%C3%9Fe%207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instein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0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nsteinstra%C3%9Fe%209%2C%204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instein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1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il-Nolde-Weg%201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il-Nolde-Weg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0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nsteinstra%C3%9Fe%2011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building Einstein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1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nsteinstra%C3%9Fe%2015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building Einstein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1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nsteinstra%C3%9Fe%2019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building Einstein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3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il-Nolde-Weg%2011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il-Nolde-Weg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3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il-Nolde-Weg%2017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il-Nolde-Weg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73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odbielskistra%C3%9Fe%20325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ndustrial building Podbielskistraße 325, Ha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806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Nicolai-Kirche%20%28Hannover-Bothfeld%29%202012%20by-RaBoe%202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Hans Riedeman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6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stra%C3%9Fe%2011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straße 1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6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Sutelstr.%2056%20in%20Bothfeld%20%28Hannover%29%20IMG%20765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utelstraße 5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266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Bornum%20Hotel%20am%20Lindenhof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Feldmark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48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instein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1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Heinrich Diederich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2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Henny Mey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0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VII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2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rkshop II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269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City Cemetery Ricklin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7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Am Edelhof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1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War Memorials An der Bauerwies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3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3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0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Monuments Group Altes Dor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0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Altes Dorf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2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2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rn Riechers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7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14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rug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15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Yvette-Amiot-Weg 3,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17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Altes Dorf 1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3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rinz-Albrecht-Ring%2059%20%2B%2061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of the former Prinz-Albrecht-Kaserne in Hannover-Bothfeld, German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5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rinz-Albrecht-Ring%2039%20%2B%2041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VI of the former Prinz-Albrecht-Kaserne in Hannover-Bothfeld, German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0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belstra%C3%9Fe%2020%20-%2023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bel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3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ederhaus%20Kuechengarten%20Linden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Küchengarten 3, Ha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7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indener%20Berge%20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indener Berge 4, Ha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8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%20der%20Martinskirche%2014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Martinskirche 14, Ha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89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hrfamilienhaus%20Bebelstra%C3%9Fe%2021%20in%20Hannover-Rickling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bel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3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Platz%2014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5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inrich-Meister-Allee%2015%20-%2019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inrich-Meister-Alle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1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r%20Chaussee%2043%2C%202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Chaussee 4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04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%20der%20Kirche%2023%2C%205%2C%20Wettber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Kirche 23 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08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eune%20in%20Wettberge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stor-Bartels-Weg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27164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elle%20Rektorenhaus%20s%C3%BCdwes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ktorwohnha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72878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orsfelde%20Amtsstrasse%203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tshaus Vorsfel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081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ussenansicht%20der%20Trauerhalle%20auf%20dem%20J%C3%BCdischen%20Friedhof%20Bothfeld%20i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uneral hall Jewish Cemetery Bothfel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316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lle%2096%20factory%20building%20Hanomag%20Hanomagstrasse%20Hanover%20Germany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183162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1782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%C3%BCdischer%20Friedhof%20F%C3%B6rste%200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üdischer Fried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50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ailroad%20bridge%20Hildesheimer%20Strasse%20Waldhausen%20Doehren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ilway bridge Hildesheimer 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127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ockwindmuehle%20Wagenzell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genzeller Bockwindmüh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274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s%20denkmalgesch%C3%BCtzte%20Fachwerkhaus%20Rohdehof%2020%20in%20Langenhagen%2C%20ehemals%20Sitz%20des%20Gutsverwalters%20der%20Grafen%20von%20Rohden%2C%20Blick%20auf%20die%20Eingangssei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rrenhaus von Roh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303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Uboot-Halle%20factory%20building%20Hanomag%20Elfriede-Paul-Allee%20Hanover%20Germany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sted factory building in Hannover-Linden Süd, German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1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rgermeister-Rasch-Straße 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814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winkel%2C%20kerk%20foto1%202008-08-30%2017.0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Alexand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11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felbad Fallersleb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09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erney, Bülowallee 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76591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orsfelde%20Langestrasse%202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thaus Vorsfel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3225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%20Kraftwerk%20SchnellerGrab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eller Graben hydroelectric power statio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5937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Deisterplatz%20Herbs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nker am Deisterplatz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3226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eller%20Graben%20IMG%20199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232260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3166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meindehaus%20Sankt%20Michaelis-Kirche%20Hannover%20Ricklingen%20Pfarrstra%C3%9Fe%2072%20Stammestra%C3%9Fe%205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meindehaus Michaeli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75361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%C3%BClau%20Kirch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Johanni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5025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feldstra%C3%9Fe%206%2C%202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gh bunker Nordfeldstraße 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09775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8097753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814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Sengward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Georgs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28038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u%C3%9F-Stein%20Garls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uß ston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81249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drebber%2C%20St.-Gertrud-Kapelle%20%285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Gertrud-Kapel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49722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Lanz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urch of Lanz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07448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pel%20of%20Schweskau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pel of Schweskau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20480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204806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4369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436936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2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6824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6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6866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2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21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2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24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2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25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93407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ttergut Nordsteimk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08457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nover University of Educatio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35528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Hattendorf%20-%20Kirchhof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Eligius 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843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rtenbauschule%20Ahlem%20Direktorenhau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adquarters of the former Israelite Horticultural Schoo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925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org%20Egestorff%20gravestone%20Von-Alten-Garten%20Linden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dedicated to Georg Egestorf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9371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o%C3%9Fsteingrab%20Solchstorf%202%20p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oßsteingrab Solchstorf 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134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o%C3%9Fsteingrab%20Bruchtorf%201%20p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oßsteingrab Bruchtorf 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172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Marschwegel%207%20002%202021%2006%202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schwegel 7 (Handorf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207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Hauptstra%C3%9Fe%2007%20Wohngeb%C3%A4ude%20006%202021%2006%202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building Hauptstraße 7 (Handorf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767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3%2C%203%2C%20Pattensen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7672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775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18%2C%203%2C%20Pattensen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7753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157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nstra%C3%9Fe%2017%2C%204%2C%20Pattensen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1571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3115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Hauptstra%C3%9Fe%2032%20007%202021%2006%202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Marien (Handorf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365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%C3%84u%C3%9Fere%20Br%C3%BCcke%20H%C3%BCpeder%20Bach%2C%201%2C%20Pattensen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3650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5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12%20%2B%2010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921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ildesheimer%20Stra%C3%9Fe%20430%2C%201%2C%20W%C3%BClfel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or house of the former manor Wülfe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1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1%20%2B%203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19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Marthastrasse%2020%20Wiehbergstrasse%20Wuelfel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ha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40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Brabrinke%202%2C%201%2C%20W%C3%BClfel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Brabrink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330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nadenkirche%20Mittelfel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nadenkirche zum Heiligen Kreuz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40788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r Wülfeler Fried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32899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2-07-22%20Einsiedlerb%C3%BCcke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insiedlerbrück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1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%C3%9Fe%20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1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%C3%9Fe%20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2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%C3%9Fe%201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8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Ziegelstra%C3%9Fe%206%20%2B%204%2C%205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egel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9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5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1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20%2C%202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2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22%2C%202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25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rrastra%C3%9Fe%2017%20%2B%2019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27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rrastra%C3%9Fe%2017%20%2B%2019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32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rrastra%C3%9Fe%2022%20%2B%2020%2C%203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33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rrastra%C3%9Fe%2022%20%2B%2020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46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2-06%20Ferdinand%20Wallbrecht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Ferdinand Wallbrech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77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1779-1858%20Geheimer%20Kabinettsrat%20Stadtdirektor%20Georg%20Ernst%20Friedrich%20Hoppenstedt%2C%20Gartenfriedhof%20Hannover%2C%20Ehreninschrift%20Stadtfriedhof%20Engesohd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Georg Ernst Friedrich Hoppensted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425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l mano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6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2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3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2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4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5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0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platz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2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0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orgentrickstraße 1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6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7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7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rgentrick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6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egel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7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egel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Landwehrstraße 75, 7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9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indenhof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7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8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31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m Uhrturm 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37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ehbergstraße 22 (enclosur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09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11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385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Fontainestraße 3-2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386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396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398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399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00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01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02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04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07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08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12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12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12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12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12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17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13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13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14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15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16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99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Wernerstraße 3-1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00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02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04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05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06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07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08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09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10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11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12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14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15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18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Marthastraße 2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28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ehbergstraße 55 (enclosur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36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4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37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420 (wall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38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420 (gat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44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Constructa housing estat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46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96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1-25%20Ludwig%20Dros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Ludwig Drost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710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1-25%20Conrad%20Wilhelm%20Hase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Conrad Wilhelm Has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724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1-25%20Grabmal%20Karl%20Karmarsch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Karl Karmars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776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4-11%20Grabmal%20Carl%20Devrient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Karl August Devrien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14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Fontainestrasse%2022%20Wuelfel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20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Marthastrasse%2019%20Wiehbergstrasse%2070%20Wuelfel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ehbergstraße 7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22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ehbergstra%C3%9Fe%2038%2C%201%2C%20W%C3%BClfel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ehbergstraße 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23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ehbergstra%C3%9Fe%2068%2C%201%2C%20W%C3%BClfel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ehbergstraße 6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26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ehbergstra%C3%9Fe%2056%2C%201%2C%20W%C3%BClfel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ehbergstraße 5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27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ehbergstra%C3%9Fe%2055%2C%202%2C%20W%C3%BClfel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ehbergstraße 5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29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issoir%20Hannover%20W%C3%BClfel%20Hildesheimer%20Stra%C3%9Fe%2036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367 (urinal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34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rrastra%C3%9Fe%2025%20%2B%2023%2C%202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lenenstra%C3%9Fe%204%20-%206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33263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%C3%BCbezahlbrunnen%20Hannover%20865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brunn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4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Bennostrasse%20Hennigesstrasse%20Linden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nno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2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25%20%2B%2027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1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37%20%2B%2039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3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44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ckmann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47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ckmann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49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ckmann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1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er Straße 3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2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er Straße 37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94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ethlehemplatz 2-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19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7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6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ckebusch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3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4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5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5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7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56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4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Viktoriastraße 6-3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3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elber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7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3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0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Gartenallee 18-2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0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Wittekindstraße 1-4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5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3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5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thoven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5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thoven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5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thoven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5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meyer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7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Egestorffstraße and Schwalenberger 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7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er Marktplatz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0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osthorn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3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llerweg 27, 2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8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8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5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Roesebeckstraße 1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6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esebeckstraße 15 (building M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178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Menzelstraße 1-7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5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6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14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9%20%2B%2051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4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8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wedenweg%207%2C%201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wedenweg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9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ackmannstra%C3%9Fe%2023%2C%201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ckmann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6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gertahlstra%C3%9Fe%201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gertahl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3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4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7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1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9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2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7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36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3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23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79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7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23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81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8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5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C%20Wilhelm-Bluhm-Stra%C3%9Fe%203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helm-Bluhm-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7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C%20Wilhelm-Bluhm-Stra%C3%9Fe%203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helm-Bluhm-Straße 3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9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elvetstra%C3%9Fe%20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elvet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1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lemer%20Stra%C3%9Fe%20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lemer 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2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elberstra%C3%9Fe%20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elber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6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1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0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0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4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2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1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3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%C3%B6ssestra%C3%9Fe%204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össe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3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%C3%B6ssestra%C3%9Fe%2012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össe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2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Ottenstra%C3%9Fe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tten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2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asemannstra%C3%9Fe%2010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asemann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3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chtenbergplatz%202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chtenbergplatz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4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chtenbergplatz%204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chtenbergplatz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7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chtenbergplatz%208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chtenbergplatz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689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wiss%20Life%20office%20building%20Lahe%20Hanover%20Germany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586897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15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52%20%2B%2050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5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0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rtenallee%2021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rtenalle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5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phanusstra%C3%9Fe%2011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phanus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5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phanusstra%C3%9Fe%2015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phanus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5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6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7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26a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26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8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28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6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35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6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39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2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4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5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7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5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meyerstra%C3%9Fe%2013%2C%203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meyer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599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ormer%20municipal%20intermediate%20school%20Am%20Lindener%20Berge%20Linden-Mitte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indener Berg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00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enstedter%20Stra%C3%9Fe%2035%20Hannover%20Linden-Mitte%2C%201926%20mit%20zur%C3%BCckliegender%20Turnhalle%20erbaut%2C%20Stadtbauamt%20unter%20Karl%20Elkart%2C%20Stra%C3%9Fenfront%20von%20recht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3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24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on-Alten-Allee%206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on-Alten-Alle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25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tehouse%20entrance%20Von-Alten-Garten%20Posthornstrasse%20Linden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on-Alten-Allee 30/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8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32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8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25%2C%202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8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11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2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20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4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7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4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9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5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16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6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80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8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0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rousbergstra%C3%9Fe%209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rousberg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0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4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0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6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2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16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3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mpestra%C3%9Fe%203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mpe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185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%20%2B%202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375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28%20%2B%2026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388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36%20%2B%2034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3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02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4%20%2B%2042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11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5%20%2B%2047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4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1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60%20%2B%2058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6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2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21%20%2B%2023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5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warzer%20B%C3%A4r%206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arzer Bär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381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%C3%BCcke%20Metzer%20Stra%C3%9Fe%2C%20G%C3%BCterumgehungsbahn%20Hannover-Kirchrode%20201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ilway bridge Metzer 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44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%C3%BCcke%20G%C3%BCterumgehung%20Hannover-Kirchrode%20145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rmann-Löns-Park railyway bridg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380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ailroad%20bridge%20freight%20train%20bypass%20Lothringer%20Strasse%20Kirchrode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railway bridg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33330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eelhorst%20Hannover%20865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metery Chapel City Cemetery Seelhorst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271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eelhorster%20Friedhof%20Eingang%20Hoher%20Weg%20Somm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friedhof Seelhors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282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4-03%20Stadtfriedhof%20Seelhorst%20Eingang%20Hoher%20Weg%2015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her Weg 1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45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hnbr%C3%BCcke%20Lange-Feld-Stra%C3%9Fe%2C%202020%2C%20Foto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ilway bridge Lange-Feld-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47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48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51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51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52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53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5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5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6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6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6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7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7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7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7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7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7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7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7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7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8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8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8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8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8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8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8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9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9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9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9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25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6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atzer 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6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atzer 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6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atzer 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6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idnitzer Weg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6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idnitzer Weg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6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idnitzer Weg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6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idnitzer Weg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7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idnitzer Weg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7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idnitzer Weg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7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idnitzer Weg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7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idnitzer Weg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7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idnitzer Weg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7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7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8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8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8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8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9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9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9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9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9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0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0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0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0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0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1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city cemetery Seelhorst Garkenburg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2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recourt of the cemetery chapel City Cemetery Seelhorst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2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rematorium at the Seelhorst City Cemetery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3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former forest restaurant Seelhors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3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rmer forest restaurant Seelhorst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6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6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S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R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B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C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E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D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G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H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I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K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O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50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%C3%BCbezahlplatz%208%2C%201%2C%20Mittel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6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%C3%BCbezahlplatz%2013%20%2B%2015%2C%201%2C%20Mittel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6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%C3%BCbezahlplatz%2013%20%2B%2015%2C%201%2C%20Mittel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8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leiwitzer%20Stra%C3%9Fe%2016%20%2B%2014%2C%201%2C%20Mittel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8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leiwitzer%20Stra%C3%9Fe%2015%20%2B%2017%2C%201%2C%20Mittel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8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leiwitzer%20Stra%C3%9Fe%2016%20%2B%2014%2C%201%2C%20Mittel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8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leiwitzer%20Stra%C3%9Fe%2015%20%2B%2017%2C%201%2C%20Mittel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6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latzer%20Stra%C3%9Fe%203%2C%201%2C%20Mittel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atzer 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6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weidnitzer%20Weg%201%2C%201%2C%20Mittel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idnitzer Weg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6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weidnitzer%20Weg%204%2C%201%2C%20Mittel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idnitzer Weg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1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ng%C3%A4nge%20f%C3%BCr%20Fu%C3%9Fg%C3%A4nger%20Stadtfriedhof%20Seelhorst%20Hannover%20Hoher%20Weg%2015%20A%20Licht%20und%20Schatt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her Weg 15 (wall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3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Obelisk%2C%202%2C%20Seelhorst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belisk Seelhorst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4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%C3%B6hrbruch%20106%2C%202%2C%20Bemerod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yser mano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0805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trikirche%20in%20Kleefeld%20%28Hannover%29%20IMG%20133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tri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46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hnbr%C3%BCcke%20Bemeroder%20Stra%C3%9Fe%2C%20S%C3%BCdsei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meroder Straße railway bridg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47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senbahn%C3%BCberf%C3%BChrung%20-%20Hannover-Kirchrode%20Tiergartenstra%C3%9Fe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railyway bridg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50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%C3%BCcke%20K%C3%BChnsstra%C3%9Fe%20G%C3%BCterumgehungsbahn%20Hannover-Kirchrode%20201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ühnsstraße railyway bridg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97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98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91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erstraße 1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erstra%C3%9Fe%2014%20%2B%2016%2C%202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02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1005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Katharin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nesebeck%20Kirche%202021-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3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3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0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s Dorf 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2461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ker-Wehr in Müd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Oker-Wehr%20in%20M%C3%BCden%20%28Aller%29%20IMG%20925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5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5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8744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usoleum Völker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usoleum%20V%C3%B6lkers%20Seitenansich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8747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usoleum Ebelin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usoleum%20Ebeling%20Aus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1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4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use%20Elisenstrasse%20northside%20Pfarrlandstrasse%20Linden-Nord%20Han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3352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undschule Eichendorffschu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chendorffschule%20Hennigesstrasse%20Linden%20Ha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3696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undschule Stammestraß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undschule%20Stammestra%C3%9Fe%2053%2030459%20Hannover%20Rickling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38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hartzstraße 2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chartzstra%C3%9Fe%2025-Werrastra%C3%9Fe%202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64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erstraße 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erstra%C3%9Fe%208%20%2B%206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65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erstraße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erstra%C3%9Fe%208%20%2B%206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91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erstraße 1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erstra%C3%9Fe%2016%20%2B%2014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93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chartzstra%C3%9Fe%2023-Werrastra%C3%9Fe%201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35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2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rrastra%C3%9Fe%2025%20%2B%2023%2C%202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3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uf der Masch 2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04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Kirche 1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%20der%20Kirche%2013%2C%202%2C%20Wettber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14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ptstraße 6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uptstra%C3%9Fe%2066%20in%20Wettberg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5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2006%20-%20Bothfeld-%20St.-Nicolai-Kirche-%20by-RaBo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Nicholas Chur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484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8kath%29%20of%20Luechow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Agne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86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odehardkirche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Godehar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8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%20Pyrmont%20St%20Georg%200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Geo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2430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erial%20image%20of%20the%20Schloss%20Pyrmon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oss Pyrmon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089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%20Pyrmont%20Spelunkenturm%20201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elunkenturm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825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loss%20Wolfsburg%20Sued-Wes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lfsburg Cast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162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pelle%20Hesepe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 Hesep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2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sse%201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421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erney%20Stella%20Mari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lla Mari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4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stanienallee%204%20%2B%202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stanienalle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5763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lhelmstein%20Steinhuder%20Meer%20Ein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helmstei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62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erstra%C3%9Fe%204%20%2B%202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er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ensplatz%2013%20%2B%2011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7838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6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6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8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17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9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3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0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7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0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3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4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Güntherstraße 3-21A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1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idge Wolf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0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2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0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3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3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7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9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8 (wall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5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5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1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6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5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6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1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2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4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3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8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6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3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70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53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77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7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80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50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87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Willmerstraße, Pagen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5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11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6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0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2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2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Fiedelerstraße 25-2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7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orgentrickstraße 9-1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7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rgentrick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7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rgentrick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belmannstraße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belmannstraße 3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7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9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39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urch tower Auferstehung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45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iner Straße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51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98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551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nen%20Kirche%20Hessling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Annen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11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nry%20Goebel%20WesternElectric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inrich Göbe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1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4%20%2B%2042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4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1238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ohannes-der-T%C3%A4ufer-Kirche%20Wettbergen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ohannes-der-Täufer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570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rnst-August-Stoll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65%20%2B%2067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6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ensplatz%201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83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ldhausenstra%C3%9Fe%202a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ausenstraße 2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9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ndensteinstra%C3%9Fe%2043a%2C%201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3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9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ndensteinstra%C3%9Fe%2049%2C%201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227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andbostel140112%2000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lag X-B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5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o%C3%9Fkampstra%C3%9Fe%208%2C%203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7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o%C3%9Fkampstra%C3%9Fe%2012%2C%203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2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32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5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42%2C%203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3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ndwehrstra%C3%9Fe%2040%2C%202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4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39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Willmerstr1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1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Willmerstr20c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20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8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1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%C3%9Fe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1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%C3%9Fe%20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2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%C3%9Fe%201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3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Ziegelstra%C3%9Fe%2013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egel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7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ndwehrstra%C3%9Fe%2078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7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31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lock%20tower%20Doehrener%20Wolle%20Am%20Uhrturm%20Doehren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Uhrturm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19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4%20%2B%202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1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1%20%2B%203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361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NO-Verwaltungsgebäu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424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in%20Apelern%20IMG%20603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e Apeler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113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loppenburg%20castl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g Cloppen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254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bSchloss%20Bleckede%20%282814473890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bschloss Blecke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438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fred%20Tode%20198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584385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793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12%2009%20Accumer%20Kirche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Willeha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793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8072706%20Accum%20Orgel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Willeha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120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llenbad Nordhor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203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erney%20St.%20Ludgerus%20Os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Ludger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557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rloeserkirche%20church%20Allerweg%20Linden-Sued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rlöserkirche (Hanover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895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Pferdetur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erdeturm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468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theim%20Kirche%20kath%20201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iä Heimsuchun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943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unschweig%20Garnison-Schule%20von%20Suedosten%20%282009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rnison-Schu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526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undburg%20Carl%20Schuchardt%20191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und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246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ipinsburg%20Au%C3%9Fenwall%20%28Osterode%20am%20Harz%29%20%285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ipins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382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-Johannes-Kapelle%20in%20Hannover-Davenstedt%20mit%20der%20Stadttafel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Johannes Chapel</w:t>
      </w:r>
      <w:r>
        <w:t xml:space="preserve">’</w:t>
      </w:r>
      <w:r>
        <w:t xml:space="preserve">}}</w:t>
      </w:r>
    </w:p>
    <w:bookmarkEnd w:id="52"/>
    <w:bookmarkStart w:id="56" w:name="references"/>
    <w:p>
      <w:pPr>
        <w:pStyle w:val="Heading1"/>
      </w:pPr>
      <w:r>
        <w:t xml:space="preserve">References</w:t>
      </w:r>
    </w:p>
    <w:bookmarkStart w:id="55" w:name="refs"/>
    <w:bookmarkStart w:id="54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53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2" Target="http://www.wikidata.org/entity/Q18890767" TargetMode="External" /><Relationship Type="http://schemas.openxmlformats.org/officeDocument/2006/relationships/hyperlink" Id="rId46" Target="http://www.wikidata.org/entity/Q18890869" TargetMode="External" /><Relationship Type="http://schemas.openxmlformats.org/officeDocument/2006/relationships/hyperlink" Id="rId24" Target="http://www.wikidata.org/entity/Q25569472" TargetMode="External" /><Relationship Type="http://schemas.openxmlformats.org/officeDocument/2006/relationships/hyperlink" Id="rId28" Target="http://www.wikidata.org/entity/Q27316110" TargetMode="External" /><Relationship Type="http://schemas.openxmlformats.org/officeDocument/2006/relationships/hyperlink" Id="rId32" Target="http://www.wikidata.org/entity/Q27919851" TargetMode="External" /><Relationship Type="http://schemas.openxmlformats.org/officeDocument/2006/relationships/hyperlink" Id="rId38" Target="http://www.wikidata.org/entity/Q934482" TargetMode="External" /><Relationship Type="http://schemas.openxmlformats.org/officeDocument/2006/relationships/hyperlink" Id="rId53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www.wikidata.org/entity/Q18890767" TargetMode="External" /><Relationship Type="http://schemas.openxmlformats.org/officeDocument/2006/relationships/hyperlink" Id="rId46" Target="http://www.wikidata.org/entity/Q18890869" TargetMode="External" /><Relationship Type="http://schemas.openxmlformats.org/officeDocument/2006/relationships/hyperlink" Id="rId24" Target="http://www.wikidata.org/entity/Q25569472" TargetMode="External" /><Relationship Type="http://schemas.openxmlformats.org/officeDocument/2006/relationships/hyperlink" Id="rId28" Target="http://www.wikidata.org/entity/Q27316110" TargetMode="External" /><Relationship Type="http://schemas.openxmlformats.org/officeDocument/2006/relationships/hyperlink" Id="rId32" Target="http://www.wikidata.org/entity/Q27919851" TargetMode="External" /><Relationship Type="http://schemas.openxmlformats.org/officeDocument/2006/relationships/hyperlink" Id="rId38" Target="http://www.wikidata.org/entity/Q934482" TargetMode="External" /><Relationship Type="http://schemas.openxmlformats.org/officeDocument/2006/relationships/hyperlink" Id="rId53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box Notebook Rendering</dc:title>
  <dc:creator>Simon Worthington</dc:creator>
  <cp:keywords/>
  <dcterms:created xsi:type="dcterms:W3CDTF">2023-04-21T11:09:27Z</dcterms:created>
  <dcterms:modified xsi:type="dcterms:W3CDTF">2023-04-21T11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over-image">
    <vt:lpwstr>cover/Hybrid_European_RF_and_Antenna_Test_Zone_sml.jpg</vt:lpwstr>
  </property>
  <property fmtid="{D5CDD505-2E9C-101B-9397-08002B2CF9AE}" pid="8" name="crossref">
    <vt:lpwstr/>
  </property>
  <property fmtid="{D5CDD505-2E9C-101B-9397-08002B2CF9AE}" pid="9" name="date">
    <vt:lpwstr>4/14/23</vt:lpwstr>
  </property>
  <property fmtid="{D5CDD505-2E9C-101B-9397-08002B2CF9AE}" pid="10" name="download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repo-actions">
    <vt:lpwstr/>
  </property>
  <property fmtid="{D5CDD505-2E9C-101B-9397-08002B2CF9AE}" pid="16" name="repo-url">
    <vt:lpwstr>https://github.com/NFDI4Culture/sandbox-notebook-rendering</vt:lpwstr>
  </property>
  <property fmtid="{D5CDD505-2E9C-101B-9397-08002B2CF9AE}" pid="17" name="toc-title">
    <vt:lpwstr>Table of contents</vt:lpwstr>
  </property>
  <property fmtid="{D5CDD505-2E9C-101B-9397-08002B2CF9AE}" pid="18" name="website">
    <vt:lpwstr/>
  </property>
</Properties>
</file>